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263DF6" w:rsidRPr="00D36E12" w14:paraId="55A75A98" w14:textId="77777777" w:rsidTr="00880713">
        <w:trPr>
          <w:cantSplit/>
          <w:trHeight w:val="2"/>
        </w:trPr>
        <w:tc>
          <w:tcPr>
            <w:tcW w:w="1319" w:type="dxa"/>
            <w:vMerge w:val="restart"/>
          </w:tcPr>
          <w:p w14:paraId="4F348EF8" w14:textId="77777777" w:rsidR="00263DF6" w:rsidRPr="00D36E12" w:rsidRDefault="00263DF6" w:rsidP="00880713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bookmarkStart w:id="0" w:name="_Toc174212074"/>
            <w:bookmarkStart w:id="1" w:name="_Toc174212332"/>
            <w:bookmarkStart w:id="2" w:name="_Toc174315047"/>
            <w:bookmarkStart w:id="3" w:name="_Toc174374842"/>
            <w:bookmarkStart w:id="4" w:name="_Toc174397518"/>
            <w:bookmarkStart w:id="5" w:name="_Toc175688742"/>
            <w:bookmarkStart w:id="6" w:name="_Toc173945265"/>
            <w:bookmarkStart w:id="7" w:name="_Toc173945778"/>
            <w:bookmarkStart w:id="8" w:name="_Toc173946075"/>
            <w:bookmarkStart w:id="9" w:name="_Toc289721515"/>
            <w:r w:rsidRPr="00D36E12">
              <w:rPr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0D515091" wp14:editId="038C7769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2E5DADA4" w14:textId="77777777" w:rsidR="00263DF6" w:rsidRPr="00D36E12" w:rsidRDefault="00263DF6" w:rsidP="00880713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D36E12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5ADB357B" w14:textId="77777777" w:rsidR="00263DF6" w:rsidRPr="00D36E12" w:rsidRDefault="00263DF6" w:rsidP="00880713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D36E12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269FA5C6" w14:textId="77777777" w:rsidR="00263DF6" w:rsidRPr="00D36E12" w:rsidRDefault="00263DF6" w:rsidP="00880713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D36E12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D36E12">
                <w:rPr>
                  <w:sz w:val="18"/>
                  <w:szCs w:val="18"/>
                </w:rPr>
                <w:t>PATNA</w:t>
              </w:r>
            </w:smartTag>
            <w:r w:rsidRPr="00D36E12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D36E12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263DF6" w:rsidRPr="00D36E12" w14:paraId="65B935C9" w14:textId="77777777" w:rsidTr="00880713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104B65DE" w14:textId="77777777" w:rsidR="00263DF6" w:rsidRPr="00D36E12" w:rsidRDefault="00263DF6" w:rsidP="00880713">
            <w:pPr>
              <w:rPr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378FB7A9" w14:textId="77777777" w:rsidR="00263DF6" w:rsidRPr="00D36E12" w:rsidRDefault="00263DF6" w:rsidP="00880713">
            <w:pPr>
              <w:spacing w:before="60"/>
              <w:rPr>
                <w:bCs/>
                <w:sz w:val="16"/>
                <w:szCs w:val="16"/>
              </w:rPr>
            </w:pPr>
            <w:r w:rsidRPr="00D36E1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CDBB7B" wp14:editId="759E2A55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E0A1F2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Pr="00D36E12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Pr="00D36E12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14:paraId="1F85A936" w14:textId="77777777" w:rsidR="00263DF6" w:rsidRPr="00D36E12" w:rsidRDefault="00263DF6" w:rsidP="00880713">
            <w:pPr>
              <w:jc w:val="center"/>
              <w:rPr>
                <w:b/>
              </w:rPr>
            </w:pPr>
            <w:r w:rsidRPr="00D36E12">
              <w:rPr>
                <w:b/>
              </w:rPr>
              <w:t xml:space="preserve"> </w:t>
            </w:r>
          </w:p>
        </w:tc>
      </w:tr>
    </w:tbl>
    <w:p w14:paraId="15A25EA6" w14:textId="5C4E9F31" w:rsidR="00C57E8C" w:rsidRPr="00457378" w:rsidRDefault="00C57E8C" w:rsidP="00891F88">
      <w:pPr>
        <w:pStyle w:val="Heading2"/>
        <w:spacing w:line="276" w:lineRule="auto"/>
        <w:jc w:val="both"/>
        <w:rPr>
          <w:rFonts w:ascii="Times New Roman" w:hAnsi="Times New Roman" w:cs="Times New Roman"/>
          <w:b w:val="0"/>
          <w:bCs w:val="0"/>
        </w:rPr>
      </w:pPr>
      <w:r w:rsidRPr="00457378">
        <w:rPr>
          <w:rFonts w:ascii="Times New Roman" w:hAnsi="Times New Roman" w:cs="Times New Roman"/>
        </w:rPr>
        <w:t>CS</w:t>
      </w:r>
      <w:r w:rsidR="00E92DF4" w:rsidRPr="00457378">
        <w:rPr>
          <w:rFonts w:ascii="Times New Roman" w:hAnsi="Times New Roman" w:cs="Times New Roman"/>
        </w:rPr>
        <w:t>4</w:t>
      </w:r>
      <w:r w:rsidR="006A43A7" w:rsidRPr="00457378">
        <w:rPr>
          <w:rFonts w:ascii="Times New Roman" w:hAnsi="Times New Roman" w:cs="Times New Roman"/>
        </w:rPr>
        <w:t>4</w:t>
      </w:r>
      <w:r w:rsidR="00656250" w:rsidRPr="00457378">
        <w:rPr>
          <w:rFonts w:ascii="Times New Roman" w:hAnsi="Times New Roman" w:cs="Times New Roman"/>
        </w:rPr>
        <w:t>0</w:t>
      </w:r>
      <w:r w:rsidR="008A2ECA">
        <w:rPr>
          <w:rFonts w:ascii="Times New Roman" w:hAnsi="Times New Roman" w:cs="Times New Roman"/>
        </w:rPr>
        <w:t>1</w:t>
      </w:r>
      <w:r w:rsidRPr="00457378">
        <w:rPr>
          <w:rFonts w:ascii="Times New Roman" w:hAnsi="Times New Roman" w:cs="Times New Roman"/>
        </w:rPr>
        <w:tab/>
        <w:t xml:space="preserve">Computer </w:t>
      </w:r>
      <w:bookmarkStart w:id="10" w:name="_GoBack"/>
      <w:bookmarkEnd w:id="10"/>
      <w:r w:rsidRPr="00457378">
        <w:rPr>
          <w:rFonts w:ascii="Times New Roman" w:hAnsi="Times New Roman" w:cs="Times New Roman"/>
        </w:rPr>
        <w:t xml:space="preserve">Architecture </w:t>
      </w:r>
    </w:p>
    <w:p w14:paraId="03F7D14A" w14:textId="79F1D4BE" w:rsidR="00457378" w:rsidRPr="00457378" w:rsidRDefault="00C57E8C" w:rsidP="00891F88">
      <w:pPr>
        <w:spacing w:before="120" w:after="120" w:line="276" w:lineRule="auto"/>
        <w:jc w:val="both"/>
        <w:rPr>
          <w:b/>
        </w:rPr>
      </w:pPr>
      <w:r w:rsidRPr="00457378">
        <w:rPr>
          <w:b/>
        </w:rPr>
        <w:t>L-T-P</w:t>
      </w:r>
      <w:r w:rsidR="00457378" w:rsidRPr="00457378">
        <w:rPr>
          <w:b/>
        </w:rPr>
        <w:t xml:space="preserve">-Cr: </w:t>
      </w:r>
      <w:r w:rsidR="00457378" w:rsidRPr="00457378">
        <w:rPr>
          <w:rFonts w:eastAsia="Calibri"/>
          <w:b/>
          <w:spacing w:val="1"/>
        </w:rPr>
        <w:t>3</w:t>
      </w:r>
      <w:r w:rsidR="00457378" w:rsidRPr="00457378">
        <w:rPr>
          <w:rFonts w:eastAsia="Calibri"/>
          <w:b/>
          <w:spacing w:val="-3"/>
        </w:rPr>
        <w:t>-</w:t>
      </w:r>
      <w:r w:rsidR="00457378" w:rsidRPr="00457378">
        <w:rPr>
          <w:rFonts w:eastAsia="Calibri"/>
          <w:b/>
          <w:spacing w:val="1"/>
        </w:rPr>
        <w:t>0</w:t>
      </w:r>
      <w:r w:rsidR="00457378" w:rsidRPr="00457378">
        <w:rPr>
          <w:rFonts w:eastAsia="Calibri"/>
          <w:b/>
        </w:rPr>
        <w:t>-</w:t>
      </w:r>
      <w:r w:rsidR="00457378" w:rsidRPr="00457378">
        <w:rPr>
          <w:rFonts w:eastAsia="Calibri"/>
          <w:b/>
          <w:spacing w:val="1"/>
        </w:rPr>
        <w:t>0</w:t>
      </w:r>
      <w:r w:rsidR="00457378" w:rsidRPr="00457378">
        <w:rPr>
          <w:rFonts w:eastAsia="Calibri"/>
          <w:b/>
          <w:spacing w:val="-3"/>
        </w:rPr>
        <w:t>-</w:t>
      </w:r>
      <w:r w:rsidR="00457378" w:rsidRPr="00457378">
        <w:rPr>
          <w:rFonts w:eastAsia="Calibri"/>
          <w:b/>
        </w:rPr>
        <w:t>3</w:t>
      </w:r>
      <w:r w:rsidRPr="00457378">
        <w:rPr>
          <w:b/>
        </w:rPr>
        <w:tab/>
      </w:r>
    </w:p>
    <w:p w14:paraId="4D7B6805" w14:textId="77777777" w:rsidR="00457378" w:rsidRPr="00457378" w:rsidRDefault="00457378" w:rsidP="00891F88">
      <w:pPr>
        <w:spacing w:before="120" w:after="120" w:line="276" w:lineRule="auto"/>
        <w:jc w:val="both"/>
        <w:rPr>
          <w:b/>
        </w:rPr>
      </w:pPr>
    </w:p>
    <w:p w14:paraId="312E225D" w14:textId="77777777" w:rsidR="00457378" w:rsidRPr="00457378" w:rsidRDefault="00457378" w:rsidP="00891F88">
      <w:pPr>
        <w:spacing w:before="120" w:after="120" w:line="276" w:lineRule="auto"/>
        <w:jc w:val="both"/>
        <w:rPr>
          <w:b/>
        </w:rPr>
      </w:pPr>
      <w:r w:rsidRPr="00457378">
        <w:rPr>
          <w:b/>
        </w:rPr>
        <w:t xml:space="preserve">Pre-requisites </w:t>
      </w:r>
      <w:r w:rsidRPr="00457378">
        <w:t>– Introduction to Computing, Data Structures, Digital Logic and Circuits.</w:t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="00C57E8C" w:rsidRPr="00457378">
        <w:rPr>
          <w:b/>
        </w:rPr>
        <w:tab/>
      </w:r>
      <w:r w:rsidRPr="00457378">
        <w:rPr>
          <w:b/>
        </w:rPr>
        <w:t xml:space="preserve">     </w:t>
      </w:r>
    </w:p>
    <w:p w14:paraId="54B65DCE" w14:textId="77777777" w:rsidR="00457378" w:rsidRPr="00457378" w:rsidRDefault="00457378" w:rsidP="00891F88">
      <w:pPr>
        <w:spacing w:before="120" w:after="120" w:line="276" w:lineRule="auto"/>
        <w:jc w:val="both"/>
        <w:rPr>
          <w:b/>
        </w:rPr>
      </w:pPr>
      <w:r w:rsidRPr="00457378">
        <w:rPr>
          <w:b/>
        </w:rPr>
        <w:t>Objectives/</w:t>
      </w:r>
      <w:r w:rsidR="00D50F6B" w:rsidRPr="00457378">
        <w:rPr>
          <w:b/>
        </w:rPr>
        <w:t>Overview</w:t>
      </w:r>
      <w:r w:rsidRPr="00457378">
        <w:rPr>
          <w:b/>
        </w:rPr>
        <w:t>:</w:t>
      </w:r>
    </w:p>
    <w:p w14:paraId="0B5AC6B8" w14:textId="77777777" w:rsidR="00457378" w:rsidRPr="00457378" w:rsidRDefault="00457378" w:rsidP="00891F88">
      <w:pPr>
        <w:pStyle w:val="ListParagraph"/>
        <w:numPr>
          <w:ilvl w:val="0"/>
          <w:numId w:val="62"/>
        </w:num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7378">
        <w:rPr>
          <w:rFonts w:ascii="Times New Roman" w:hAnsi="Times New Roman" w:cs="Times New Roman"/>
          <w:sz w:val="24"/>
          <w:szCs w:val="24"/>
        </w:rPr>
        <w:t>To</w:t>
      </w:r>
      <w:r w:rsidR="007577D7" w:rsidRPr="00457378">
        <w:rPr>
          <w:rFonts w:ascii="Times New Roman" w:hAnsi="Times New Roman" w:cs="Times New Roman"/>
          <w:sz w:val="24"/>
          <w:szCs w:val="24"/>
        </w:rPr>
        <w:t xml:space="preserve"> </w:t>
      </w:r>
      <w:r w:rsidR="004C3E47" w:rsidRPr="00457378">
        <w:rPr>
          <w:rFonts w:ascii="Times New Roman" w:hAnsi="Times New Roman" w:cs="Times New Roman"/>
          <w:sz w:val="24"/>
          <w:szCs w:val="24"/>
        </w:rPr>
        <w:t>cover</w:t>
      </w:r>
      <w:r w:rsidR="007577D7" w:rsidRPr="00457378">
        <w:rPr>
          <w:rFonts w:ascii="Times New Roman" w:hAnsi="Times New Roman" w:cs="Times New Roman"/>
          <w:sz w:val="24"/>
          <w:szCs w:val="24"/>
        </w:rPr>
        <w:t xml:space="preserve"> fundamental </w:t>
      </w:r>
      <w:r w:rsidR="00B77F28" w:rsidRPr="00457378">
        <w:rPr>
          <w:rFonts w:ascii="Times New Roman" w:hAnsi="Times New Roman" w:cs="Times New Roman"/>
          <w:sz w:val="24"/>
          <w:szCs w:val="24"/>
        </w:rPr>
        <w:t>concepts</w:t>
      </w:r>
      <w:r w:rsidR="007577D7" w:rsidRPr="00457378">
        <w:rPr>
          <w:rFonts w:ascii="Times New Roman" w:hAnsi="Times New Roman" w:cs="Times New Roman"/>
          <w:sz w:val="24"/>
          <w:szCs w:val="24"/>
        </w:rPr>
        <w:t xml:space="preserve"> of computer architecture and computer organization</w:t>
      </w:r>
      <w:r w:rsidRPr="00457378">
        <w:rPr>
          <w:rFonts w:ascii="Times New Roman" w:hAnsi="Times New Roman" w:cs="Times New Roman"/>
          <w:sz w:val="24"/>
          <w:szCs w:val="24"/>
        </w:rPr>
        <w:t xml:space="preserve"> </w:t>
      </w:r>
      <w:r w:rsidR="004C3E47" w:rsidRPr="00457378">
        <w:rPr>
          <w:rFonts w:ascii="Times New Roman" w:hAnsi="Times New Roman" w:cs="Times New Roman"/>
          <w:sz w:val="24"/>
          <w:szCs w:val="24"/>
        </w:rPr>
        <w:t>(particularly</w:t>
      </w:r>
      <w:r w:rsidR="00871941" w:rsidRPr="00457378">
        <w:rPr>
          <w:rFonts w:ascii="Times New Roman" w:hAnsi="Times New Roman" w:cs="Times New Roman"/>
          <w:sz w:val="24"/>
          <w:szCs w:val="24"/>
        </w:rPr>
        <w:t>,</w:t>
      </w:r>
      <w:r w:rsidR="004C3E47" w:rsidRPr="00457378">
        <w:rPr>
          <w:rFonts w:ascii="Times New Roman" w:hAnsi="Times New Roman" w:cs="Times New Roman"/>
          <w:sz w:val="24"/>
          <w:szCs w:val="24"/>
        </w:rPr>
        <w:t xml:space="preserve"> </w:t>
      </w:r>
      <w:r w:rsidR="00D50F6B" w:rsidRPr="00457378">
        <w:rPr>
          <w:rFonts w:ascii="Times New Roman" w:hAnsi="Times New Roman" w:cs="Times New Roman"/>
          <w:sz w:val="24"/>
          <w:szCs w:val="24"/>
        </w:rPr>
        <w:t>structure</w:t>
      </w:r>
      <w:r w:rsidR="001378A1" w:rsidRPr="00457378">
        <w:rPr>
          <w:rFonts w:ascii="Times New Roman" w:hAnsi="Times New Roman" w:cs="Times New Roman"/>
          <w:sz w:val="24"/>
          <w:szCs w:val="24"/>
        </w:rPr>
        <w:t>s</w:t>
      </w:r>
      <w:r w:rsidR="00D50F6B" w:rsidRPr="00457378">
        <w:rPr>
          <w:rFonts w:ascii="Times New Roman" w:hAnsi="Times New Roman" w:cs="Times New Roman"/>
          <w:sz w:val="24"/>
          <w:szCs w:val="24"/>
        </w:rPr>
        <w:t xml:space="preserve"> and function</w:t>
      </w:r>
      <w:r w:rsidR="001378A1" w:rsidRPr="00457378">
        <w:rPr>
          <w:rFonts w:ascii="Times New Roman" w:hAnsi="Times New Roman" w:cs="Times New Roman"/>
          <w:sz w:val="24"/>
          <w:szCs w:val="24"/>
        </w:rPr>
        <w:t>s</w:t>
      </w:r>
      <w:r w:rsidR="00D50F6B" w:rsidRPr="00457378">
        <w:rPr>
          <w:rFonts w:ascii="Times New Roman" w:hAnsi="Times New Roman" w:cs="Times New Roman"/>
          <w:sz w:val="24"/>
          <w:szCs w:val="24"/>
        </w:rPr>
        <w:t xml:space="preserve"> </w:t>
      </w:r>
      <w:r w:rsidR="004C3E47" w:rsidRPr="00457378">
        <w:rPr>
          <w:rFonts w:ascii="Times New Roman" w:hAnsi="Times New Roman" w:cs="Times New Roman"/>
          <w:sz w:val="24"/>
          <w:szCs w:val="24"/>
        </w:rPr>
        <w:t xml:space="preserve">of </w:t>
      </w:r>
      <w:r w:rsidR="001378A1" w:rsidRPr="00457378">
        <w:rPr>
          <w:rFonts w:ascii="Times New Roman" w:hAnsi="Times New Roman" w:cs="Times New Roman"/>
          <w:sz w:val="24"/>
          <w:szCs w:val="24"/>
        </w:rPr>
        <w:t>significant</w:t>
      </w:r>
      <w:r w:rsidR="004C3E47" w:rsidRPr="00457378">
        <w:rPr>
          <w:rFonts w:ascii="Times New Roman" w:hAnsi="Times New Roman" w:cs="Times New Roman"/>
          <w:sz w:val="24"/>
          <w:szCs w:val="24"/>
        </w:rPr>
        <w:t xml:space="preserve"> components of computer systems</w:t>
      </w:r>
      <w:r w:rsidRPr="00457378">
        <w:rPr>
          <w:rFonts w:ascii="Times New Roman" w:hAnsi="Times New Roman" w:cs="Times New Roman"/>
          <w:sz w:val="24"/>
          <w:szCs w:val="24"/>
        </w:rPr>
        <w:t>)</w:t>
      </w:r>
      <w:r w:rsidR="004C3E47" w:rsidRPr="0045737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6F9516" w14:textId="2EB77F0B" w:rsidR="00457378" w:rsidRPr="00457378" w:rsidRDefault="00457378" w:rsidP="00891F88">
      <w:pPr>
        <w:pStyle w:val="ListParagraph"/>
        <w:numPr>
          <w:ilvl w:val="0"/>
          <w:numId w:val="62"/>
        </w:numPr>
        <w:spacing w:before="12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7378">
        <w:rPr>
          <w:rFonts w:ascii="Times New Roman" w:hAnsi="Times New Roman" w:cs="Times New Roman"/>
          <w:sz w:val="24"/>
          <w:szCs w:val="24"/>
        </w:rPr>
        <w:t>To know</w:t>
      </w:r>
      <w:r w:rsidR="004C3E47" w:rsidRPr="00457378">
        <w:rPr>
          <w:rFonts w:ascii="Times New Roman" w:hAnsi="Times New Roman" w:cs="Times New Roman"/>
          <w:sz w:val="24"/>
          <w:szCs w:val="24"/>
        </w:rPr>
        <w:t xml:space="preserve"> their design/functioning </w:t>
      </w:r>
      <w:r w:rsidR="00D50F6B" w:rsidRPr="00457378">
        <w:rPr>
          <w:rFonts w:ascii="Times New Roman" w:hAnsi="Times New Roman" w:cs="Times New Roman"/>
          <w:sz w:val="24"/>
          <w:szCs w:val="24"/>
        </w:rPr>
        <w:t>perspectiv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4A9FB5" w14:textId="4CB6F861" w:rsidR="00C57E8C" w:rsidRPr="00457378" w:rsidRDefault="00457378" w:rsidP="00891F88">
      <w:pPr>
        <w:pStyle w:val="ListParagraph"/>
        <w:numPr>
          <w:ilvl w:val="0"/>
          <w:numId w:val="62"/>
        </w:numPr>
        <w:spacing w:before="120"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57378">
        <w:rPr>
          <w:rFonts w:ascii="Times New Roman" w:hAnsi="Times New Roman" w:cs="Times New Roman"/>
          <w:sz w:val="24"/>
          <w:szCs w:val="24"/>
        </w:rPr>
        <w:t>To</w:t>
      </w:r>
      <w:r w:rsidR="00871941" w:rsidRPr="00457378">
        <w:rPr>
          <w:rFonts w:ascii="Times New Roman" w:hAnsi="Times New Roman" w:cs="Times New Roman"/>
          <w:sz w:val="24"/>
          <w:szCs w:val="24"/>
        </w:rPr>
        <w:t xml:space="preserve"> </w:t>
      </w:r>
      <w:r w:rsidR="007577D7" w:rsidRPr="00457378">
        <w:rPr>
          <w:rFonts w:ascii="Times New Roman" w:hAnsi="Times New Roman" w:cs="Times New Roman"/>
          <w:sz w:val="24"/>
          <w:szCs w:val="24"/>
        </w:rPr>
        <w:t>relat</w:t>
      </w:r>
      <w:r w:rsidR="00871941" w:rsidRPr="00457378">
        <w:rPr>
          <w:rFonts w:ascii="Times New Roman" w:hAnsi="Times New Roman" w:cs="Times New Roman"/>
          <w:sz w:val="24"/>
          <w:szCs w:val="24"/>
        </w:rPr>
        <w:t>e</w:t>
      </w:r>
      <w:r w:rsidR="007577D7" w:rsidRPr="00457378">
        <w:rPr>
          <w:rFonts w:ascii="Times New Roman" w:hAnsi="Times New Roman" w:cs="Times New Roman"/>
          <w:sz w:val="24"/>
          <w:szCs w:val="24"/>
        </w:rPr>
        <w:t xml:space="preserve"> the</w:t>
      </w:r>
      <w:r w:rsidR="004C3E47" w:rsidRPr="00457378">
        <w:rPr>
          <w:rFonts w:ascii="Times New Roman" w:hAnsi="Times New Roman" w:cs="Times New Roman"/>
          <w:sz w:val="24"/>
          <w:szCs w:val="24"/>
        </w:rPr>
        <w:t>se concepts</w:t>
      </w:r>
      <w:r w:rsidR="007577D7" w:rsidRPr="00457378">
        <w:rPr>
          <w:rFonts w:ascii="Times New Roman" w:hAnsi="Times New Roman" w:cs="Times New Roman"/>
          <w:sz w:val="24"/>
          <w:szCs w:val="24"/>
        </w:rPr>
        <w:t xml:space="preserve"> to contemporary design of computer systems</w:t>
      </w:r>
      <w:r w:rsidR="004C3E47" w:rsidRPr="00457378">
        <w:rPr>
          <w:rFonts w:ascii="Times New Roman" w:hAnsi="Times New Roman" w:cs="Times New Roman"/>
          <w:sz w:val="24"/>
          <w:szCs w:val="24"/>
        </w:rPr>
        <w:t>.</w:t>
      </w:r>
    </w:p>
    <w:p w14:paraId="48DD8EBD" w14:textId="77777777" w:rsidR="005A5A9E" w:rsidRPr="00457378" w:rsidRDefault="005A5A9E" w:rsidP="00891F88">
      <w:pPr>
        <w:spacing w:before="240" w:line="276" w:lineRule="auto"/>
        <w:jc w:val="both"/>
      </w:pPr>
      <w:r w:rsidRPr="00457378">
        <w:rPr>
          <w:b/>
        </w:rPr>
        <w:t xml:space="preserve">Course </w:t>
      </w:r>
      <w:r w:rsidR="00C57E8C" w:rsidRPr="00457378">
        <w:rPr>
          <w:b/>
        </w:rPr>
        <w:t>Outcome</w:t>
      </w:r>
      <w:r w:rsidRPr="00457378">
        <w:rPr>
          <w:b/>
        </w:rPr>
        <w:t xml:space="preserve">s </w:t>
      </w:r>
      <w:r w:rsidRPr="00457378">
        <w:t>–</w:t>
      </w:r>
      <w:r w:rsidR="00C57E8C" w:rsidRPr="00457378">
        <w:t xml:space="preserve"> After </w:t>
      </w:r>
      <w:r w:rsidRPr="00457378">
        <w:t>completing</w:t>
      </w:r>
      <w:r w:rsidR="00C57E8C" w:rsidRPr="00457378">
        <w:t xml:space="preserve"> this course, students </w:t>
      </w:r>
      <w:r w:rsidRPr="00457378">
        <w:t>should</w:t>
      </w:r>
      <w:r w:rsidR="00C57E8C" w:rsidRPr="00457378">
        <w:t xml:space="preserve"> be able to</w:t>
      </w:r>
      <w:r w:rsidRPr="00457378">
        <w:t>:</w:t>
      </w:r>
    </w:p>
    <w:p w14:paraId="76B9B409" w14:textId="75673456" w:rsidR="005A5A9E" w:rsidRPr="00457378" w:rsidRDefault="005A5A9E" w:rsidP="00891F88">
      <w:pPr>
        <w:numPr>
          <w:ilvl w:val="0"/>
          <w:numId w:val="59"/>
        </w:numPr>
        <w:tabs>
          <w:tab w:val="left" w:pos="851"/>
        </w:tabs>
        <w:spacing w:line="276" w:lineRule="auto"/>
        <w:ind w:left="851" w:hanging="708"/>
        <w:jc w:val="both"/>
      </w:pPr>
      <w:r w:rsidRPr="00457378">
        <w:rPr>
          <w:i/>
        </w:rPr>
        <w:t>recall</w:t>
      </w:r>
      <w:r w:rsidRPr="00457378">
        <w:t xml:space="preserve"> </w:t>
      </w:r>
      <w:r w:rsidR="008F66B4" w:rsidRPr="00457378">
        <w:t>theories about structural and functional aspects of computer systems and their components</w:t>
      </w:r>
      <w:r w:rsidRPr="00457378">
        <w:t>;</w:t>
      </w:r>
    </w:p>
    <w:p w14:paraId="2E8ADD6C" w14:textId="39FD987A" w:rsidR="008F66B4" w:rsidRPr="00457378" w:rsidRDefault="008F66B4" w:rsidP="00891F88">
      <w:pPr>
        <w:numPr>
          <w:ilvl w:val="0"/>
          <w:numId w:val="59"/>
        </w:numPr>
        <w:tabs>
          <w:tab w:val="left" w:pos="851"/>
        </w:tabs>
        <w:spacing w:line="276" w:lineRule="auto"/>
        <w:ind w:left="851" w:hanging="708"/>
        <w:jc w:val="both"/>
      </w:pPr>
      <w:r w:rsidRPr="00457378">
        <w:rPr>
          <w:i/>
        </w:rPr>
        <w:t>cite</w:t>
      </w:r>
      <w:r w:rsidRPr="00457378">
        <w:t xml:space="preserve"> elementary/advanced design principles of computer system components, with suitable examples of early and contemporary CISC and RISC systems;</w:t>
      </w:r>
    </w:p>
    <w:p w14:paraId="4D3CB322" w14:textId="3B54FF5D" w:rsidR="005A5A9E" w:rsidRPr="00457378" w:rsidRDefault="008F66B4" w:rsidP="00891F88">
      <w:pPr>
        <w:numPr>
          <w:ilvl w:val="0"/>
          <w:numId w:val="59"/>
        </w:numPr>
        <w:tabs>
          <w:tab w:val="left" w:pos="851"/>
        </w:tabs>
        <w:spacing w:line="276" w:lineRule="auto"/>
        <w:ind w:left="851" w:hanging="708"/>
        <w:jc w:val="both"/>
      </w:pPr>
      <w:r w:rsidRPr="00457378">
        <w:rPr>
          <w:i/>
        </w:rPr>
        <w:t xml:space="preserve">indicate </w:t>
      </w:r>
      <w:r w:rsidRPr="00457378">
        <w:t>organizational and architectural perspectives in different design aspects of computer systems</w:t>
      </w:r>
      <w:r w:rsidR="00A31911" w:rsidRPr="00457378">
        <w:t>;</w:t>
      </w:r>
    </w:p>
    <w:p w14:paraId="2CB0EE8D" w14:textId="4D392F4E" w:rsidR="005D2E41" w:rsidRPr="00457378" w:rsidRDefault="008F66B4" w:rsidP="00891F88">
      <w:pPr>
        <w:numPr>
          <w:ilvl w:val="0"/>
          <w:numId w:val="59"/>
        </w:numPr>
        <w:tabs>
          <w:tab w:val="left" w:pos="851"/>
        </w:tabs>
        <w:spacing w:line="276" w:lineRule="auto"/>
        <w:ind w:left="851" w:hanging="708"/>
        <w:jc w:val="both"/>
      </w:pPr>
      <w:r w:rsidRPr="00457378">
        <w:rPr>
          <w:i/>
        </w:rPr>
        <w:t xml:space="preserve">apply </w:t>
      </w:r>
      <w:r w:rsidRPr="00457378">
        <w:t>architectural and organizational features of computer system components conforming to their design requirements</w:t>
      </w:r>
      <w:r w:rsidR="00A31911" w:rsidRPr="00457378">
        <w:t>;</w:t>
      </w:r>
    </w:p>
    <w:p w14:paraId="590DE7D6" w14:textId="2FB6DA5A" w:rsidR="00910946" w:rsidRPr="00457378" w:rsidRDefault="00EC6886" w:rsidP="00891F88">
      <w:pPr>
        <w:numPr>
          <w:ilvl w:val="0"/>
          <w:numId w:val="59"/>
        </w:numPr>
        <w:tabs>
          <w:tab w:val="left" w:pos="851"/>
        </w:tabs>
        <w:spacing w:line="276" w:lineRule="auto"/>
        <w:ind w:left="851" w:hanging="708"/>
        <w:jc w:val="both"/>
      </w:pPr>
      <w:r w:rsidRPr="00457378">
        <w:rPr>
          <w:i/>
        </w:rPr>
        <w:t>solve</w:t>
      </w:r>
      <w:r w:rsidRPr="00457378">
        <w:t xml:space="preserve"> </w:t>
      </w:r>
      <w:r w:rsidR="008F66B4" w:rsidRPr="00457378">
        <w:t>qualitative and quantitative problems on design principles of sequential as well as parallel processing systems using appropriate methods.</w:t>
      </w:r>
    </w:p>
    <w:p w14:paraId="14E371D6" w14:textId="42D73F3B" w:rsidR="00B53797" w:rsidRPr="00457378" w:rsidRDefault="00B53797" w:rsidP="00891F88">
      <w:pPr>
        <w:numPr>
          <w:ilvl w:val="0"/>
          <w:numId w:val="59"/>
        </w:numPr>
        <w:tabs>
          <w:tab w:val="left" w:pos="851"/>
        </w:tabs>
        <w:spacing w:line="276" w:lineRule="auto"/>
        <w:ind w:left="851" w:hanging="708"/>
        <w:jc w:val="both"/>
      </w:pPr>
      <w:r w:rsidRPr="00457378">
        <w:rPr>
          <w:i/>
        </w:rPr>
        <w:t>determine</w:t>
      </w:r>
      <w:r w:rsidRPr="00457378">
        <w:t xml:space="preserve"> </w:t>
      </w:r>
      <w:r w:rsidR="001912C8" w:rsidRPr="00457378">
        <w:t xml:space="preserve">performance </w:t>
      </w:r>
      <w:r w:rsidR="00AB4AC5" w:rsidRPr="00457378">
        <w:t>complexit</w:t>
      </w:r>
      <w:r w:rsidR="00E35C64" w:rsidRPr="00457378">
        <w:t>ies</w:t>
      </w:r>
      <w:r w:rsidR="001912C8" w:rsidRPr="00457378">
        <w:t xml:space="preserve"> of </w:t>
      </w:r>
      <w:r w:rsidR="00E35C64" w:rsidRPr="00457378">
        <w:t>sequential and parallel processing systems in solving practical problems.</w:t>
      </w:r>
    </w:p>
    <w:p w14:paraId="63BFC56E" w14:textId="0CBDB034" w:rsidR="00460D36" w:rsidRPr="00457378" w:rsidRDefault="00460D36" w:rsidP="00CB20EB">
      <w:pPr>
        <w:spacing w:before="240"/>
        <w:rPr>
          <w:b/>
        </w:rPr>
      </w:pPr>
      <w:r w:rsidRPr="00457378">
        <w:rPr>
          <w:b/>
        </w:rPr>
        <w:t>Course Outcomes–Cognitive Levels–Program Outcomes Matrix</w:t>
      </w:r>
      <w:r w:rsidR="00E92DF4" w:rsidRPr="00457378">
        <w:rPr>
          <w:b/>
        </w:rPr>
        <w:t xml:space="preserve"> –</w:t>
      </w:r>
      <w:r w:rsidRPr="00457378">
        <w:rPr>
          <w:b/>
        </w:rPr>
        <w:br/>
      </w:r>
      <w:r w:rsidR="00477AB2" w:rsidRPr="00457378">
        <w:rPr>
          <w:b/>
        </w:rPr>
        <w:t>[</w:t>
      </w:r>
      <w:r w:rsidRPr="00457378">
        <w:rPr>
          <w:b/>
        </w:rPr>
        <w:t>S: Strong</w:t>
      </w:r>
      <w:r w:rsidR="002018D0" w:rsidRPr="00457378">
        <w:rPr>
          <w:b/>
        </w:rPr>
        <w:t xml:space="preserve"> relation</w:t>
      </w:r>
      <w:r w:rsidR="00477AB2" w:rsidRPr="00457378">
        <w:rPr>
          <w:b/>
        </w:rPr>
        <w:t xml:space="preserve"> (3)</w:t>
      </w:r>
      <w:r w:rsidRPr="00457378">
        <w:rPr>
          <w:b/>
        </w:rPr>
        <w:t>; M: Moderate</w:t>
      </w:r>
      <w:r w:rsidR="002018D0" w:rsidRPr="00457378">
        <w:rPr>
          <w:b/>
        </w:rPr>
        <w:t xml:space="preserve"> relation</w:t>
      </w:r>
      <w:r w:rsidR="00477AB2" w:rsidRPr="00457378">
        <w:rPr>
          <w:b/>
        </w:rPr>
        <w:t xml:space="preserve"> (2)</w:t>
      </w:r>
      <w:r w:rsidRPr="00457378">
        <w:rPr>
          <w:b/>
        </w:rPr>
        <w:t>; W: Weak</w:t>
      </w:r>
      <w:r w:rsidR="002018D0" w:rsidRPr="00457378">
        <w:rPr>
          <w:b/>
        </w:rPr>
        <w:t xml:space="preserve"> relation</w:t>
      </w:r>
      <w:r w:rsidR="00477AB2" w:rsidRPr="00457378">
        <w:rPr>
          <w:b/>
        </w:rPr>
        <w:t xml:space="preserve"> (1)</w:t>
      </w:r>
      <w:r w:rsidRPr="00457378">
        <w:rPr>
          <w:b/>
        </w:rPr>
        <w:t>; N: No relation</w:t>
      </w:r>
      <w:r w:rsidR="00477AB2" w:rsidRPr="00457378">
        <w:rPr>
          <w:b/>
        </w:rPr>
        <w:t xml:space="preserve"> (0</w:t>
      </w:r>
      <w:r w:rsidRPr="00457378">
        <w:rPr>
          <w:b/>
        </w:rPr>
        <w:t>)</w:t>
      </w:r>
      <w:r w:rsidR="00477AB2" w:rsidRPr="00457378">
        <w:rPr>
          <w:b/>
        </w:rPr>
        <w:t>]</w:t>
      </w:r>
    </w:p>
    <w:p w14:paraId="6FF6F806" w14:textId="77777777" w:rsidR="00E92DF4" w:rsidRPr="00457378" w:rsidRDefault="00E92DF4" w:rsidP="00E92DF4">
      <w:pPr>
        <w:rPr>
          <w:b/>
          <w:sz w:val="4"/>
          <w:szCs w:val="4"/>
        </w:rPr>
      </w:pPr>
    </w:p>
    <w:tbl>
      <w:tblPr>
        <w:tblStyle w:val="TableGrid"/>
        <w:tblW w:w="9274" w:type="dxa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1"/>
        <w:gridCol w:w="939"/>
        <w:gridCol w:w="652"/>
        <w:gridCol w:w="652"/>
        <w:gridCol w:w="652"/>
        <w:gridCol w:w="652"/>
        <w:gridCol w:w="652"/>
        <w:gridCol w:w="652"/>
        <w:gridCol w:w="652"/>
        <w:gridCol w:w="652"/>
        <w:gridCol w:w="652"/>
        <w:gridCol w:w="652"/>
        <w:gridCol w:w="652"/>
        <w:gridCol w:w="652"/>
      </w:tblGrid>
      <w:tr w:rsidR="00236BE7" w:rsidRPr="00457378" w14:paraId="240CD1BD" w14:textId="77777777" w:rsidTr="002E6443">
        <w:trPr>
          <w:cantSplit/>
          <w:trHeight w:val="260"/>
          <w:jc w:val="right"/>
        </w:trPr>
        <w:tc>
          <w:tcPr>
            <w:tcW w:w="511" w:type="dxa"/>
            <w:vMerge w:val="restart"/>
            <w:textDirection w:val="btLr"/>
            <w:vAlign w:val="center"/>
          </w:tcPr>
          <w:p w14:paraId="24556370" w14:textId="350BF6C1" w:rsidR="00236BE7" w:rsidRPr="00457378" w:rsidRDefault="00236BE7" w:rsidP="00FB7898">
            <w:pPr>
              <w:ind w:left="-57" w:right="-57"/>
              <w:jc w:val="center"/>
              <w:rPr>
                <w:b/>
                <w:sz w:val="20"/>
                <w:szCs w:val="20"/>
              </w:rPr>
            </w:pPr>
            <w:r w:rsidRPr="00457378">
              <w:rPr>
                <w:b/>
                <w:sz w:val="20"/>
                <w:szCs w:val="20"/>
              </w:rPr>
              <w:t>Course Outcomes</w:t>
            </w:r>
          </w:p>
        </w:tc>
        <w:tc>
          <w:tcPr>
            <w:tcW w:w="939" w:type="dxa"/>
            <w:vMerge w:val="restart"/>
            <w:textDirection w:val="btLr"/>
            <w:vAlign w:val="center"/>
          </w:tcPr>
          <w:p w14:paraId="7AD483CB" w14:textId="2F59A4A7" w:rsidR="00236BE7" w:rsidRPr="00457378" w:rsidRDefault="00236BE7" w:rsidP="00CB20EB">
            <w:pPr>
              <w:ind w:left="-57" w:right="-57"/>
              <w:jc w:val="center"/>
              <w:rPr>
                <w:b/>
                <w:sz w:val="20"/>
                <w:szCs w:val="20"/>
              </w:rPr>
            </w:pPr>
            <w:r w:rsidRPr="00457378">
              <w:rPr>
                <w:b/>
                <w:sz w:val="20"/>
                <w:szCs w:val="20"/>
              </w:rPr>
              <w:t>Cognitive Levels</w:t>
            </w:r>
          </w:p>
        </w:tc>
        <w:tc>
          <w:tcPr>
            <w:tcW w:w="7824" w:type="dxa"/>
            <w:gridSpan w:val="12"/>
            <w:vAlign w:val="center"/>
          </w:tcPr>
          <w:p w14:paraId="11CDED14" w14:textId="7DCF6AA9" w:rsidR="00236BE7" w:rsidRPr="00457378" w:rsidRDefault="00236BE7" w:rsidP="00CB20EB">
            <w:pPr>
              <w:ind w:left="-57" w:right="-57"/>
              <w:jc w:val="center"/>
              <w:rPr>
                <w:b/>
                <w:sz w:val="20"/>
                <w:szCs w:val="20"/>
              </w:rPr>
            </w:pPr>
            <w:r w:rsidRPr="00457378">
              <w:rPr>
                <w:b/>
                <w:sz w:val="20"/>
                <w:szCs w:val="20"/>
              </w:rPr>
              <w:t>Program Outcomes</w:t>
            </w:r>
          </w:p>
        </w:tc>
      </w:tr>
      <w:tr w:rsidR="00012AFB" w:rsidRPr="00457378" w14:paraId="79699080" w14:textId="77777777" w:rsidTr="002E6443">
        <w:trPr>
          <w:cantSplit/>
          <w:trHeight w:val="1411"/>
          <w:jc w:val="right"/>
        </w:trPr>
        <w:tc>
          <w:tcPr>
            <w:tcW w:w="511" w:type="dxa"/>
            <w:vMerge/>
            <w:textDirection w:val="btLr"/>
            <w:vAlign w:val="center"/>
          </w:tcPr>
          <w:p w14:paraId="575B6FE8" w14:textId="77777777" w:rsidR="00FB7898" w:rsidRPr="00457378" w:rsidRDefault="00FB7898" w:rsidP="00CB20EB">
            <w:pPr>
              <w:ind w:left="-57" w:right="-57"/>
              <w:jc w:val="center"/>
              <w:rPr>
                <w:sz w:val="20"/>
                <w:szCs w:val="20"/>
              </w:rPr>
            </w:pPr>
          </w:p>
        </w:tc>
        <w:tc>
          <w:tcPr>
            <w:tcW w:w="939" w:type="dxa"/>
            <w:vMerge/>
            <w:textDirection w:val="btLr"/>
            <w:vAlign w:val="center"/>
          </w:tcPr>
          <w:p w14:paraId="69E101FA" w14:textId="77777777" w:rsidR="00FB7898" w:rsidRPr="00457378" w:rsidRDefault="00FB7898" w:rsidP="00CB20EB">
            <w:pPr>
              <w:ind w:left="-57" w:right="-57"/>
              <w:jc w:val="center"/>
              <w:rPr>
                <w:sz w:val="20"/>
                <w:szCs w:val="20"/>
              </w:rPr>
            </w:pPr>
          </w:p>
        </w:tc>
        <w:tc>
          <w:tcPr>
            <w:tcW w:w="652" w:type="dxa"/>
            <w:textDirection w:val="btLr"/>
            <w:vAlign w:val="center"/>
          </w:tcPr>
          <w:p w14:paraId="7815C6D5" w14:textId="1CC4A3B7" w:rsidR="00FB7898" w:rsidRPr="00457378" w:rsidRDefault="00FB7898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1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Engineering</w:t>
            </w:r>
            <w:r w:rsidR="00012AFB" w:rsidRPr="00457378">
              <w:rPr>
                <w:sz w:val="14"/>
                <w:szCs w:val="14"/>
              </w:rPr>
              <w:br/>
            </w:r>
            <w:r w:rsidRPr="00457378">
              <w:rPr>
                <w:sz w:val="14"/>
                <w:szCs w:val="14"/>
              </w:rPr>
              <w:t>knowledge)</w:t>
            </w:r>
          </w:p>
        </w:tc>
        <w:tc>
          <w:tcPr>
            <w:tcW w:w="652" w:type="dxa"/>
            <w:textDirection w:val="btLr"/>
            <w:vAlign w:val="center"/>
          </w:tcPr>
          <w:p w14:paraId="7679D29C" w14:textId="0058260E" w:rsidR="00FB7898" w:rsidRPr="00457378" w:rsidRDefault="00FB7898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2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Problem analysis)</w:t>
            </w:r>
          </w:p>
        </w:tc>
        <w:tc>
          <w:tcPr>
            <w:tcW w:w="652" w:type="dxa"/>
            <w:textDirection w:val="btLr"/>
            <w:vAlign w:val="center"/>
          </w:tcPr>
          <w:p w14:paraId="3A91A6FB" w14:textId="6DD34A68" w:rsidR="00FB7898" w:rsidRPr="00457378" w:rsidRDefault="00FB7898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3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</w:t>
            </w:r>
            <w:r w:rsidR="00012AFB" w:rsidRPr="00457378">
              <w:rPr>
                <w:sz w:val="14"/>
                <w:szCs w:val="14"/>
              </w:rPr>
              <w:t>Design/development</w:t>
            </w:r>
            <w:r w:rsidR="00012AFB" w:rsidRPr="00457378">
              <w:rPr>
                <w:sz w:val="14"/>
                <w:szCs w:val="14"/>
              </w:rPr>
              <w:br/>
              <w:t>of solutions</w:t>
            </w:r>
            <w:r w:rsidRPr="00457378">
              <w:rPr>
                <w:sz w:val="14"/>
                <w:szCs w:val="14"/>
              </w:rPr>
              <w:t>)</w:t>
            </w:r>
          </w:p>
        </w:tc>
        <w:tc>
          <w:tcPr>
            <w:tcW w:w="652" w:type="dxa"/>
            <w:textDirection w:val="btLr"/>
            <w:vAlign w:val="center"/>
          </w:tcPr>
          <w:p w14:paraId="00BFABDA" w14:textId="3D4D2860" w:rsidR="00FB7898" w:rsidRPr="00457378" w:rsidRDefault="00012AFB" w:rsidP="00CB20EB">
            <w:pPr>
              <w:ind w:left="-57" w:right="-57"/>
              <w:jc w:val="center"/>
              <w:rPr>
                <w:sz w:val="14"/>
                <w:szCs w:val="14"/>
              </w:rPr>
            </w:pPr>
            <w:r w:rsidRPr="00457378">
              <w:rPr>
                <w:sz w:val="20"/>
                <w:szCs w:val="20"/>
              </w:rPr>
              <w:t>PO-4</w:t>
            </w:r>
            <w:r w:rsidRPr="00457378">
              <w:rPr>
                <w:sz w:val="14"/>
                <w:szCs w:val="14"/>
              </w:rPr>
              <w:br/>
              <w:t>(Conduct investigations</w:t>
            </w:r>
            <w:r w:rsidRPr="00457378">
              <w:rPr>
                <w:sz w:val="14"/>
                <w:szCs w:val="14"/>
              </w:rPr>
              <w:br/>
              <w:t>of complex problems)</w:t>
            </w:r>
          </w:p>
        </w:tc>
        <w:tc>
          <w:tcPr>
            <w:tcW w:w="652" w:type="dxa"/>
            <w:textDirection w:val="btLr"/>
            <w:vAlign w:val="center"/>
          </w:tcPr>
          <w:p w14:paraId="5430744E" w14:textId="64DB8345" w:rsidR="00FB7898" w:rsidRPr="00457378" w:rsidRDefault="00012AFB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5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Modern tool usage)</w:t>
            </w:r>
          </w:p>
        </w:tc>
        <w:tc>
          <w:tcPr>
            <w:tcW w:w="652" w:type="dxa"/>
            <w:textDirection w:val="btLr"/>
            <w:vAlign w:val="center"/>
          </w:tcPr>
          <w:p w14:paraId="61EAB152" w14:textId="3878A2C0" w:rsidR="00FB7898" w:rsidRPr="00457378" w:rsidRDefault="00012AFB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6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The engineer</w:t>
            </w:r>
            <w:r w:rsidRPr="00457378">
              <w:rPr>
                <w:sz w:val="14"/>
                <w:szCs w:val="14"/>
              </w:rPr>
              <w:br/>
              <w:t>and society)</w:t>
            </w:r>
          </w:p>
        </w:tc>
        <w:tc>
          <w:tcPr>
            <w:tcW w:w="652" w:type="dxa"/>
            <w:textDirection w:val="btLr"/>
            <w:vAlign w:val="center"/>
          </w:tcPr>
          <w:p w14:paraId="03A18C0E" w14:textId="516A5043" w:rsidR="00FB7898" w:rsidRPr="00457378" w:rsidRDefault="00EB65AA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7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Environment and sustainability)</w:t>
            </w:r>
          </w:p>
        </w:tc>
        <w:tc>
          <w:tcPr>
            <w:tcW w:w="652" w:type="dxa"/>
            <w:textDirection w:val="btLr"/>
            <w:vAlign w:val="center"/>
          </w:tcPr>
          <w:p w14:paraId="6786B2D3" w14:textId="336324EB" w:rsidR="00FB7898" w:rsidRPr="00457378" w:rsidRDefault="002C29EA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8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Ethics)</w:t>
            </w:r>
          </w:p>
        </w:tc>
        <w:tc>
          <w:tcPr>
            <w:tcW w:w="652" w:type="dxa"/>
            <w:textDirection w:val="btLr"/>
            <w:vAlign w:val="center"/>
          </w:tcPr>
          <w:p w14:paraId="35873C45" w14:textId="5447A6BF" w:rsidR="00FB7898" w:rsidRPr="00457378" w:rsidRDefault="009848E9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9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Individual and</w:t>
            </w:r>
            <w:r w:rsidRPr="00457378">
              <w:rPr>
                <w:sz w:val="14"/>
                <w:szCs w:val="14"/>
              </w:rPr>
              <w:br/>
              <w:t>team work)</w:t>
            </w:r>
          </w:p>
        </w:tc>
        <w:tc>
          <w:tcPr>
            <w:tcW w:w="652" w:type="dxa"/>
            <w:textDirection w:val="btLr"/>
            <w:vAlign w:val="center"/>
          </w:tcPr>
          <w:p w14:paraId="201FE0F6" w14:textId="31256667" w:rsidR="00FB7898" w:rsidRPr="00457378" w:rsidRDefault="009848E9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10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Communication)</w:t>
            </w:r>
          </w:p>
        </w:tc>
        <w:tc>
          <w:tcPr>
            <w:tcW w:w="652" w:type="dxa"/>
            <w:textDirection w:val="btLr"/>
            <w:vAlign w:val="center"/>
          </w:tcPr>
          <w:p w14:paraId="0205F232" w14:textId="7AB3CDE1" w:rsidR="00FB7898" w:rsidRPr="00457378" w:rsidRDefault="009848E9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11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Project management</w:t>
            </w:r>
            <w:r w:rsidRPr="00457378">
              <w:rPr>
                <w:sz w:val="14"/>
                <w:szCs w:val="14"/>
              </w:rPr>
              <w:br/>
              <w:t>and finance)</w:t>
            </w:r>
          </w:p>
        </w:tc>
        <w:tc>
          <w:tcPr>
            <w:tcW w:w="652" w:type="dxa"/>
            <w:textDirection w:val="btLr"/>
            <w:vAlign w:val="center"/>
          </w:tcPr>
          <w:p w14:paraId="39291DD0" w14:textId="20BCD656" w:rsidR="00FB7898" w:rsidRPr="00457378" w:rsidRDefault="009848E9" w:rsidP="00CB20EB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PO-12</w:t>
            </w:r>
            <w:r w:rsidRPr="00457378">
              <w:rPr>
                <w:sz w:val="20"/>
                <w:szCs w:val="20"/>
              </w:rPr>
              <w:br/>
            </w:r>
            <w:r w:rsidRPr="00457378">
              <w:rPr>
                <w:sz w:val="14"/>
                <w:szCs w:val="14"/>
              </w:rPr>
              <w:t>(Life-long learning)</w:t>
            </w:r>
          </w:p>
        </w:tc>
      </w:tr>
      <w:tr w:rsidR="00012AFB" w:rsidRPr="00457378" w14:paraId="5EBCF829" w14:textId="77777777" w:rsidTr="002E6443">
        <w:trPr>
          <w:jc w:val="right"/>
        </w:trPr>
        <w:tc>
          <w:tcPr>
            <w:tcW w:w="511" w:type="dxa"/>
            <w:vAlign w:val="center"/>
          </w:tcPr>
          <w:p w14:paraId="1AD6FF5A" w14:textId="3010CDD6" w:rsidR="00460D36" w:rsidRPr="00457378" w:rsidRDefault="00FB789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CO-1</w:t>
            </w:r>
          </w:p>
        </w:tc>
        <w:tc>
          <w:tcPr>
            <w:tcW w:w="939" w:type="dxa"/>
            <w:vAlign w:val="center"/>
          </w:tcPr>
          <w:p w14:paraId="450EE24E" w14:textId="04291A9E" w:rsidR="00460D36" w:rsidRPr="00457378" w:rsidRDefault="00FB7898" w:rsidP="00FB7898">
            <w:pPr>
              <w:ind w:left="-57" w:right="-57"/>
              <w:jc w:val="center"/>
              <w:rPr>
                <w:sz w:val="14"/>
                <w:szCs w:val="14"/>
              </w:rPr>
            </w:pPr>
            <w:r w:rsidRPr="00457378">
              <w:rPr>
                <w:sz w:val="14"/>
                <w:szCs w:val="14"/>
              </w:rPr>
              <w:t>Knowledge</w:t>
            </w:r>
          </w:p>
        </w:tc>
        <w:tc>
          <w:tcPr>
            <w:tcW w:w="652" w:type="dxa"/>
            <w:vAlign w:val="center"/>
          </w:tcPr>
          <w:p w14:paraId="670CB688" w14:textId="1850F10E" w:rsidR="00460D36" w:rsidRPr="00457378" w:rsidRDefault="00D33D2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6DC36455" w14:textId="743C52AA" w:rsidR="00460D36" w:rsidRPr="00457378" w:rsidRDefault="00D33D2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BED046A" w14:textId="0E8CDCE7" w:rsidR="00460D36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4ECF5A4E" w14:textId="4B459EDE" w:rsidR="00460D36" w:rsidRPr="00457378" w:rsidRDefault="0081188A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03C84FA9" w14:textId="6B66E618" w:rsidR="00460D36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36A4BA65" w14:textId="775BDECE" w:rsidR="00460D36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688F90C7" w14:textId="0687D26E" w:rsidR="00460D36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66B20532" w14:textId="20969A92" w:rsidR="00460D36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567E4660" w14:textId="4D738C1A" w:rsidR="00460D36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455EAA57" w14:textId="2B7093CC" w:rsidR="00460D36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5BB9A0CC" w14:textId="4D865A0C" w:rsidR="00460D36" w:rsidRPr="00457378" w:rsidRDefault="00B5379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7B5AA01A" w14:textId="354D1974" w:rsidR="00460D36" w:rsidRPr="00457378" w:rsidRDefault="0081188A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</w:tr>
      <w:tr w:rsidR="00012AFB" w:rsidRPr="00457378" w14:paraId="51D208D2" w14:textId="77777777" w:rsidTr="002E6443">
        <w:trPr>
          <w:jc w:val="right"/>
        </w:trPr>
        <w:tc>
          <w:tcPr>
            <w:tcW w:w="511" w:type="dxa"/>
            <w:vAlign w:val="center"/>
          </w:tcPr>
          <w:p w14:paraId="6431287F" w14:textId="7CFC280C" w:rsidR="00FB7898" w:rsidRPr="00457378" w:rsidRDefault="00FB789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CO-2</w:t>
            </w:r>
          </w:p>
        </w:tc>
        <w:tc>
          <w:tcPr>
            <w:tcW w:w="939" w:type="dxa"/>
            <w:vAlign w:val="center"/>
          </w:tcPr>
          <w:p w14:paraId="4CEB8519" w14:textId="45F1838A" w:rsidR="00FB7898" w:rsidRPr="00457378" w:rsidRDefault="00FB7898" w:rsidP="00FB7898">
            <w:pPr>
              <w:ind w:left="-57" w:right="-57"/>
              <w:jc w:val="center"/>
              <w:rPr>
                <w:sz w:val="14"/>
                <w:szCs w:val="14"/>
              </w:rPr>
            </w:pPr>
            <w:r w:rsidRPr="00457378">
              <w:rPr>
                <w:sz w:val="14"/>
                <w:szCs w:val="14"/>
              </w:rPr>
              <w:t>Knowledge</w:t>
            </w:r>
          </w:p>
        </w:tc>
        <w:tc>
          <w:tcPr>
            <w:tcW w:w="652" w:type="dxa"/>
            <w:vAlign w:val="center"/>
          </w:tcPr>
          <w:p w14:paraId="025DFEAE" w14:textId="7D443E9C" w:rsidR="00FB7898" w:rsidRPr="00457378" w:rsidRDefault="00650F9C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6B001095" w14:textId="1B5BC93B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C8906E2" w14:textId="5F29EEB0" w:rsidR="00FB7898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2FDA0C74" w14:textId="3263A88E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5B1C9DD3" w14:textId="68D30377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73DF7FC4" w14:textId="251A90AE" w:rsidR="00FB7898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6035736B" w14:textId="24C7C4BD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D99BB64" w14:textId="5B9A9647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0DB6DE46" w14:textId="7CC1C687" w:rsidR="00FB7898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3B79C91F" w14:textId="6DE015AD" w:rsidR="00FB7898" w:rsidRPr="00457378" w:rsidRDefault="00F2588C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4A256BC0" w14:textId="4F7DFF45" w:rsidR="00FB7898" w:rsidRPr="00457378" w:rsidRDefault="00B5379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18A37527" w14:textId="201634BF" w:rsidR="00FB7898" w:rsidRPr="00457378" w:rsidRDefault="00F2588C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</w:tr>
      <w:tr w:rsidR="00012AFB" w:rsidRPr="00457378" w14:paraId="7A110890" w14:textId="77777777" w:rsidTr="002E6443">
        <w:trPr>
          <w:jc w:val="right"/>
        </w:trPr>
        <w:tc>
          <w:tcPr>
            <w:tcW w:w="511" w:type="dxa"/>
            <w:vAlign w:val="center"/>
          </w:tcPr>
          <w:p w14:paraId="5F80697E" w14:textId="77B53A70" w:rsidR="00FB7898" w:rsidRPr="00457378" w:rsidRDefault="00FB789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CO-3</w:t>
            </w:r>
          </w:p>
        </w:tc>
        <w:tc>
          <w:tcPr>
            <w:tcW w:w="939" w:type="dxa"/>
            <w:vAlign w:val="center"/>
          </w:tcPr>
          <w:p w14:paraId="5C5BDF7D" w14:textId="68D3789C" w:rsidR="00FB7898" w:rsidRPr="00457378" w:rsidRDefault="00FB7898" w:rsidP="00FB7898">
            <w:pPr>
              <w:ind w:left="-57" w:right="-57"/>
              <w:jc w:val="center"/>
              <w:rPr>
                <w:sz w:val="14"/>
                <w:szCs w:val="14"/>
              </w:rPr>
            </w:pPr>
            <w:r w:rsidRPr="00457378">
              <w:rPr>
                <w:sz w:val="14"/>
                <w:szCs w:val="14"/>
              </w:rPr>
              <w:t>Comprehension</w:t>
            </w:r>
          </w:p>
        </w:tc>
        <w:tc>
          <w:tcPr>
            <w:tcW w:w="652" w:type="dxa"/>
            <w:vAlign w:val="center"/>
          </w:tcPr>
          <w:p w14:paraId="4B999AA6" w14:textId="7D471E22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5ECE9CC8" w14:textId="6A22518C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376193A0" w14:textId="0EEFCD88" w:rsidR="00FB7898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35693B57" w14:textId="7F7CD120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211646C2" w14:textId="03FCBE74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6EA54542" w14:textId="7AD9C746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555EEB70" w14:textId="2BE81A2B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357B0845" w14:textId="783B8D6C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4BF91E13" w14:textId="135769A9" w:rsidR="00FB7898" w:rsidRPr="00457378" w:rsidRDefault="00BC762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2F03A508" w14:textId="3C5FB4E1" w:rsidR="00FB7898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39DEED7D" w14:textId="67984F4E" w:rsidR="00FB7898" w:rsidRPr="00457378" w:rsidRDefault="00436AB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W</w:t>
            </w:r>
          </w:p>
        </w:tc>
        <w:tc>
          <w:tcPr>
            <w:tcW w:w="652" w:type="dxa"/>
            <w:vAlign w:val="center"/>
          </w:tcPr>
          <w:p w14:paraId="38499620" w14:textId="3DB0768D" w:rsidR="00FB7898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</w:tr>
      <w:tr w:rsidR="00012AFB" w:rsidRPr="00457378" w14:paraId="5EF8F3F6" w14:textId="77777777" w:rsidTr="002E6443">
        <w:trPr>
          <w:jc w:val="right"/>
        </w:trPr>
        <w:tc>
          <w:tcPr>
            <w:tcW w:w="511" w:type="dxa"/>
            <w:vAlign w:val="center"/>
          </w:tcPr>
          <w:p w14:paraId="7EE2A450" w14:textId="1DAF9EC9" w:rsidR="00FB7898" w:rsidRPr="00457378" w:rsidRDefault="00FB789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CO-4</w:t>
            </w:r>
          </w:p>
        </w:tc>
        <w:tc>
          <w:tcPr>
            <w:tcW w:w="939" w:type="dxa"/>
            <w:vAlign w:val="center"/>
          </w:tcPr>
          <w:p w14:paraId="57C68580" w14:textId="0B38FE12" w:rsidR="00FB7898" w:rsidRPr="00457378" w:rsidRDefault="00FB7898" w:rsidP="00FB7898">
            <w:pPr>
              <w:ind w:left="-57" w:right="-57"/>
              <w:jc w:val="center"/>
              <w:rPr>
                <w:sz w:val="14"/>
                <w:szCs w:val="14"/>
              </w:rPr>
            </w:pPr>
            <w:r w:rsidRPr="00457378">
              <w:rPr>
                <w:sz w:val="14"/>
                <w:szCs w:val="14"/>
              </w:rPr>
              <w:t>Application</w:t>
            </w:r>
          </w:p>
        </w:tc>
        <w:tc>
          <w:tcPr>
            <w:tcW w:w="652" w:type="dxa"/>
            <w:vAlign w:val="center"/>
          </w:tcPr>
          <w:p w14:paraId="75FC63D3" w14:textId="6149D36F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6E8E9E2B" w14:textId="0DED5B2D" w:rsidR="00FB7898" w:rsidRPr="00457378" w:rsidRDefault="00650F9C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056D606" w14:textId="19302D3B" w:rsidR="00FB7898" w:rsidRPr="00457378" w:rsidRDefault="001912C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4E5D8E81" w14:textId="40CAE8F1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7630BB1C" w14:textId="581BE650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46870F9E" w14:textId="089A867F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466EF059" w14:textId="06472559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290758E8" w14:textId="1957D6A6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19EA7634" w14:textId="1095818B" w:rsidR="00FB7898" w:rsidRPr="00457378" w:rsidRDefault="00BC762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52C56C07" w14:textId="5618F5BF" w:rsidR="00FB7898" w:rsidRPr="00457378" w:rsidRDefault="00436AB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ACE18CA" w14:textId="31B288FD" w:rsidR="00FB7898" w:rsidRPr="00457378" w:rsidRDefault="00436AB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4F99EBD4" w14:textId="446214D1" w:rsidR="00FB7898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</w:tr>
      <w:tr w:rsidR="00012AFB" w:rsidRPr="00457378" w14:paraId="25B45B15" w14:textId="77777777" w:rsidTr="002E6443">
        <w:trPr>
          <w:jc w:val="right"/>
        </w:trPr>
        <w:tc>
          <w:tcPr>
            <w:tcW w:w="511" w:type="dxa"/>
            <w:vAlign w:val="center"/>
          </w:tcPr>
          <w:p w14:paraId="47E4A1EB" w14:textId="751295B6" w:rsidR="00FB7898" w:rsidRPr="00457378" w:rsidRDefault="00FB7898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CO-5</w:t>
            </w:r>
          </w:p>
        </w:tc>
        <w:tc>
          <w:tcPr>
            <w:tcW w:w="939" w:type="dxa"/>
            <w:vAlign w:val="center"/>
          </w:tcPr>
          <w:p w14:paraId="292492EF" w14:textId="4072FB45" w:rsidR="00FB7898" w:rsidRPr="00457378" w:rsidRDefault="00FB7898" w:rsidP="00FB7898">
            <w:pPr>
              <w:ind w:left="-57" w:right="-57"/>
              <w:jc w:val="center"/>
              <w:rPr>
                <w:sz w:val="14"/>
                <w:szCs w:val="14"/>
              </w:rPr>
            </w:pPr>
            <w:r w:rsidRPr="00457378">
              <w:rPr>
                <w:sz w:val="14"/>
                <w:szCs w:val="14"/>
              </w:rPr>
              <w:t>Application</w:t>
            </w:r>
          </w:p>
        </w:tc>
        <w:tc>
          <w:tcPr>
            <w:tcW w:w="652" w:type="dxa"/>
            <w:vAlign w:val="center"/>
          </w:tcPr>
          <w:p w14:paraId="7B259723" w14:textId="279560EC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6C242262" w14:textId="1651DA12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4147EF6E" w14:textId="209C86DA" w:rsidR="00FB7898" w:rsidRPr="00457378" w:rsidRDefault="00650F9C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FB9231A" w14:textId="5C46A733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C849BF8" w14:textId="044A139D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06607F4B" w14:textId="12CD937F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3F002003" w14:textId="609FDA4D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02D8DCAC" w14:textId="1BF39CE2" w:rsidR="00FB7898" w:rsidRPr="00457378" w:rsidRDefault="003D20EB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54967432" w14:textId="07929234" w:rsidR="00FB7898" w:rsidRPr="00457378" w:rsidRDefault="00BC762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2AF48779" w14:textId="737EAA44" w:rsidR="00FB7898" w:rsidRPr="00457378" w:rsidRDefault="00436AB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01FDE741" w14:textId="29AEAC1F" w:rsidR="00FB7898" w:rsidRPr="00457378" w:rsidRDefault="00436AB6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049D683B" w14:textId="10434E06" w:rsidR="00FB7898" w:rsidRPr="00457378" w:rsidRDefault="009E1EA7" w:rsidP="00FB7898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</w:tr>
      <w:tr w:rsidR="00727440" w:rsidRPr="00457378" w14:paraId="00719CEE" w14:textId="77777777" w:rsidTr="002E6443">
        <w:trPr>
          <w:jc w:val="right"/>
        </w:trPr>
        <w:tc>
          <w:tcPr>
            <w:tcW w:w="511" w:type="dxa"/>
            <w:vAlign w:val="center"/>
          </w:tcPr>
          <w:p w14:paraId="4BF17C0B" w14:textId="5222C9DA" w:rsidR="00727440" w:rsidRPr="00457378" w:rsidRDefault="00727440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CO-6</w:t>
            </w:r>
          </w:p>
        </w:tc>
        <w:tc>
          <w:tcPr>
            <w:tcW w:w="939" w:type="dxa"/>
            <w:vAlign w:val="center"/>
          </w:tcPr>
          <w:p w14:paraId="0A3081A6" w14:textId="1ED98A65" w:rsidR="00727440" w:rsidRPr="00457378" w:rsidRDefault="00727440" w:rsidP="00727440">
            <w:pPr>
              <w:ind w:left="-57" w:right="-57"/>
              <w:jc w:val="center"/>
              <w:rPr>
                <w:sz w:val="14"/>
                <w:szCs w:val="14"/>
              </w:rPr>
            </w:pPr>
            <w:r w:rsidRPr="00457378">
              <w:rPr>
                <w:sz w:val="14"/>
                <w:szCs w:val="14"/>
              </w:rPr>
              <w:t>Analysis</w:t>
            </w:r>
          </w:p>
        </w:tc>
        <w:tc>
          <w:tcPr>
            <w:tcW w:w="652" w:type="dxa"/>
            <w:vAlign w:val="center"/>
          </w:tcPr>
          <w:p w14:paraId="01EA7402" w14:textId="1A9F09B4" w:rsidR="00727440" w:rsidRPr="00457378" w:rsidRDefault="00727440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1A7114C5" w14:textId="6243FD07" w:rsidR="00727440" w:rsidRPr="00457378" w:rsidRDefault="00727440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7F368B34" w14:textId="654EF00C" w:rsidR="00727440" w:rsidRPr="00457378" w:rsidRDefault="00727440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6A873F3A" w14:textId="205BFBE4" w:rsidR="00727440" w:rsidRPr="00457378" w:rsidRDefault="00727440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61917F4A" w14:textId="03DB1327" w:rsidR="00727440" w:rsidRPr="00457378" w:rsidRDefault="00727440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25CD3751" w14:textId="1EC8C2D3" w:rsidR="00727440" w:rsidRPr="00457378" w:rsidRDefault="005D182E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4CCFD473" w14:textId="16E6D319" w:rsidR="00727440" w:rsidRPr="00457378" w:rsidRDefault="005D182E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5C161831" w14:textId="303D33A2" w:rsidR="00727440" w:rsidRPr="00457378" w:rsidRDefault="005D182E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56AAF687" w14:textId="36F2A79E" w:rsidR="00727440" w:rsidRPr="00457378" w:rsidRDefault="005D182E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77C07401" w14:textId="1615231B" w:rsidR="00727440" w:rsidRPr="00457378" w:rsidRDefault="005D182E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  <w:tc>
          <w:tcPr>
            <w:tcW w:w="652" w:type="dxa"/>
            <w:vAlign w:val="center"/>
          </w:tcPr>
          <w:p w14:paraId="2D2F37D6" w14:textId="43F079F5" w:rsidR="00727440" w:rsidRPr="00457378" w:rsidRDefault="005D182E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M</w:t>
            </w:r>
          </w:p>
        </w:tc>
        <w:tc>
          <w:tcPr>
            <w:tcW w:w="652" w:type="dxa"/>
            <w:vAlign w:val="center"/>
          </w:tcPr>
          <w:p w14:paraId="077DCEC2" w14:textId="7B8379DA" w:rsidR="00727440" w:rsidRPr="00457378" w:rsidRDefault="005D182E" w:rsidP="00727440">
            <w:pPr>
              <w:ind w:left="-57" w:right="-57"/>
              <w:jc w:val="center"/>
              <w:rPr>
                <w:sz w:val="20"/>
                <w:szCs w:val="20"/>
              </w:rPr>
            </w:pPr>
            <w:r w:rsidRPr="00457378">
              <w:rPr>
                <w:sz w:val="20"/>
                <w:szCs w:val="20"/>
              </w:rPr>
              <w:t>S</w:t>
            </w:r>
          </w:p>
        </w:tc>
      </w:tr>
    </w:tbl>
    <w:p w14:paraId="6B6283EE" w14:textId="77777777" w:rsidR="00C57E8C" w:rsidRPr="00457378" w:rsidRDefault="00C57E8C" w:rsidP="00C57E8C">
      <w:pPr>
        <w:jc w:val="both"/>
        <w:rPr>
          <w:rStyle w:val="apple-converted-space"/>
          <w:b/>
          <w:color w:val="000000"/>
        </w:rPr>
      </w:pPr>
    </w:p>
    <w:p w14:paraId="6412649C" w14:textId="77777777" w:rsidR="00891F88" w:rsidRDefault="00891F88" w:rsidP="00C57E8C">
      <w:pPr>
        <w:jc w:val="both"/>
        <w:rPr>
          <w:rStyle w:val="apple-converted-space"/>
          <w:b/>
          <w:color w:val="000000"/>
        </w:rPr>
      </w:pPr>
    </w:p>
    <w:p w14:paraId="30AAA24B" w14:textId="77777777" w:rsidR="00891F88" w:rsidRDefault="00891F88" w:rsidP="00C57E8C">
      <w:pPr>
        <w:jc w:val="both"/>
        <w:rPr>
          <w:rStyle w:val="apple-converted-space"/>
          <w:b/>
          <w:color w:val="000000"/>
        </w:rPr>
      </w:pPr>
    </w:p>
    <w:p w14:paraId="599B444B" w14:textId="1D20E71F" w:rsidR="00E50416" w:rsidRPr="00457378" w:rsidRDefault="00E50416" w:rsidP="00C57E8C">
      <w:pPr>
        <w:jc w:val="both"/>
        <w:rPr>
          <w:rStyle w:val="apple-converted-space"/>
          <w:b/>
          <w:color w:val="000000"/>
        </w:rPr>
      </w:pPr>
    </w:p>
    <w:p w14:paraId="2EEC435E" w14:textId="77777777" w:rsidR="00E50416" w:rsidRPr="00457378" w:rsidRDefault="00E50416" w:rsidP="00E50416">
      <w:pPr>
        <w:jc w:val="both"/>
        <w:rPr>
          <w:rStyle w:val="apple-converted-space"/>
          <w:b/>
          <w:color w:val="000000"/>
          <w:sz w:val="6"/>
          <w:szCs w:val="6"/>
        </w:rPr>
      </w:pPr>
    </w:p>
    <w:p w14:paraId="3D6C3946" w14:textId="22463466" w:rsidR="00C57E8C" w:rsidRPr="00457378" w:rsidRDefault="00E50416" w:rsidP="00E50416">
      <w:pPr>
        <w:jc w:val="both"/>
        <w:rPr>
          <w:b/>
        </w:rPr>
      </w:pPr>
      <w:r w:rsidRPr="00457378">
        <w:rPr>
          <w:rStyle w:val="apple-converted-space"/>
          <w:b/>
          <w:color w:val="000000"/>
        </w:rPr>
        <w:t>U</w:t>
      </w:r>
      <w:r w:rsidR="00E9621B">
        <w:rPr>
          <w:rStyle w:val="apple-converted-space"/>
          <w:b/>
          <w:color w:val="000000"/>
        </w:rPr>
        <w:t>NIT</w:t>
      </w:r>
      <w:r w:rsidR="00C57E8C" w:rsidRPr="00457378">
        <w:rPr>
          <w:rStyle w:val="apple-converted-space"/>
          <w:b/>
          <w:color w:val="000000"/>
        </w:rPr>
        <w:t xml:space="preserve"> I</w:t>
      </w:r>
      <w:r w:rsidR="00E9621B">
        <w:rPr>
          <w:rStyle w:val="apple-converted-space"/>
          <w:b/>
          <w:color w:val="000000"/>
        </w:rPr>
        <w:t>:</w:t>
      </w:r>
      <w:r w:rsidR="00C57E8C" w:rsidRPr="00457378">
        <w:rPr>
          <w:rStyle w:val="apple-converted-space"/>
          <w:b/>
          <w:color w:val="000000"/>
        </w:rPr>
        <w:tab/>
      </w:r>
      <w:r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  <w:t>Lectures: 1</w:t>
      </w:r>
      <w:r w:rsidR="00256D7D" w:rsidRPr="00457378">
        <w:rPr>
          <w:rStyle w:val="apple-converted-space"/>
          <w:b/>
          <w:color w:val="000000"/>
        </w:rPr>
        <w:t>8</w:t>
      </w:r>
      <w:r w:rsidR="00C57E8C" w:rsidRPr="00457378">
        <w:t xml:space="preserve"> </w:t>
      </w:r>
    </w:p>
    <w:p w14:paraId="7BDDF6FC" w14:textId="00F75221" w:rsidR="002C4A72" w:rsidRPr="00457378" w:rsidRDefault="0F9B4CB0" w:rsidP="0F9B4CB0">
      <w:pPr>
        <w:pStyle w:val="BodyText2"/>
        <w:spacing w:after="0" w:line="276" w:lineRule="auto"/>
        <w:jc w:val="both"/>
        <w:rPr>
          <w:b/>
          <w:bCs/>
        </w:rPr>
      </w:pPr>
      <w:r w:rsidRPr="0F9B4CB0">
        <w:rPr>
          <w:rStyle w:val="apple-converted-space"/>
          <w:b/>
          <w:bCs/>
          <w:color w:val="000000" w:themeColor="text1"/>
        </w:rPr>
        <w:t>Introduction:</w:t>
      </w:r>
      <w:r>
        <w:t xml:space="preserve"> Introduction to computer organization and architecture; Structural and functional views of computer system; ALU and data path.</w:t>
      </w:r>
    </w:p>
    <w:p w14:paraId="0D592978" w14:textId="77777777" w:rsidR="002C4A72" w:rsidRPr="00457378" w:rsidRDefault="002C4A72" w:rsidP="00891F88">
      <w:pPr>
        <w:pStyle w:val="BodyText2"/>
        <w:spacing w:after="0" w:line="276" w:lineRule="auto"/>
        <w:jc w:val="both"/>
      </w:pPr>
      <w:r w:rsidRPr="00457378">
        <w:rPr>
          <w:b/>
          <w:bCs/>
        </w:rPr>
        <w:t xml:space="preserve">Computer Arithmetic &amp; ALU: </w:t>
      </w:r>
      <w:r w:rsidR="00C57E8C" w:rsidRPr="00457378">
        <w:t xml:space="preserve">Computer </w:t>
      </w:r>
      <w:r w:rsidRPr="00457378">
        <w:t>a</w:t>
      </w:r>
      <w:r w:rsidR="00C57E8C" w:rsidRPr="00457378">
        <w:t>rithmetic</w:t>
      </w:r>
      <w:r w:rsidRPr="00457378">
        <w:t xml:space="preserve">; ALU data path </w:t>
      </w:r>
      <w:r w:rsidR="00AD31B0" w:rsidRPr="00457378">
        <w:t xml:space="preserve">design </w:t>
      </w:r>
      <w:r w:rsidRPr="00457378">
        <w:t xml:space="preserve">for integer </w:t>
      </w:r>
      <w:r w:rsidR="00AD31B0" w:rsidRPr="00457378">
        <w:t>addition, subtraction, multiplication and division; Fixed-point and floating-point representations; FPU data path design for floating-point addition, subtraction, multiplication and division; Guard, round and sticky bits in FPU.</w:t>
      </w:r>
    </w:p>
    <w:p w14:paraId="3098A741" w14:textId="3989598B" w:rsidR="00C57E8C" w:rsidRPr="00457378" w:rsidRDefault="00AD31B0" w:rsidP="00891F88">
      <w:pPr>
        <w:pStyle w:val="BodyText2"/>
        <w:spacing w:after="0" w:line="276" w:lineRule="auto"/>
        <w:jc w:val="both"/>
        <w:rPr>
          <w:b/>
        </w:rPr>
      </w:pPr>
      <w:r w:rsidRPr="00457378">
        <w:rPr>
          <w:b/>
          <w:bCs/>
        </w:rPr>
        <w:t xml:space="preserve">Instruction Set Architecture: </w:t>
      </w:r>
      <w:r w:rsidRPr="00457378">
        <w:t xml:space="preserve">Instruction set; CISC </w:t>
      </w:r>
      <w:r w:rsidR="00554901" w:rsidRPr="00457378">
        <w:t>and</w:t>
      </w:r>
      <w:r w:rsidRPr="00457378">
        <w:t xml:space="preserve"> RISC systems; Instruction cycle and state diagram; Instruction set design factors: instruction types, data types, instruction formats, register organizations, addressing modes</w:t>
      </w:r>
      <w:r w:rsidR="00554901" w:rsidRPr="00457378">
        <w:t>; Instruction sets in CISC and RISC systems.</w:t>
      </w:r>
    </w:p>
    <w:p w14:paraId="6B55271A" w14:textId="066AFE62" w:rsidR="00C12583" w:rsidRPr="00457378" w:rsidRDefault="00C57E8C" w:rsidP="00891F88">
      <w:pPr>
        <w:pStyle w:val="BodyText2"/>
        <w:spacing w:after="0" w:line="276" w:lineRule="auto"/>
        <w:jc w:val="both"/>
      </w:pPr>
      <w:r w:rsidRPr="00457378">
        <w:rPr>
          <w:b/>
          <w:bCs/>
        </w:rPr>
        <w:t>Microprogrammed Control:</w:t>
      </w:r>
      <w:r w:rsidRPr="00457378">
        <w:t xml:space="preserve"> </w:t>
      </w:r>
      <w:r w:rsidR="00C12583" w:rsidRPr="00457378">
        <w:t>Control unit design: hardwired</w:t>
      </w:r>
      <w:r w:rsidR="004A249F" w:rsidRPr="00457378">
        <w:t>,</w:t>
      </w:r>
      <w:r w:rsidR="00C12583" w:rsidRPr="00457378">
        <w:t xml:space="preserve"> microprogrammed approaches; Microinstruction sequencing; </w:t>
      </w:r>
      <w:r w:rsidRPr="00457378">
        <w:t xml:space="preserve">Control </w:t>
      </w:r>
      <w:r w:rsidR="00C12583" w:rsidRPr="00457378">
        <w:t>m</w:t>
      </w:r>
      <w:r w:rsidRPr="00457378">
        <w:t>emory</w:t>
      </w:r>
      <w:r w:rsidR="00554901" w:rsidRPr="00457378">
        <w:t>; Control unit in CISC and RISC systems</w:t>
      </w:r>
      <w:r w:rsidR="00C12583" w:rsidRPr="00457378">
        <w:t>.</w:t>
      </w:r>
    </w:p>
    <w:p w14:paraId="3CC9FD04" w14:textId="77777777" w:rsidR="00C57E8C" w:rsidRPr="00457378" w:rsidRDefault="00C57E8C" w:rsidP="00891F88">
      <w:pPr>
        <w:spacing w:line="276" w:lineRule="auto"/>
        <w:jc w:val="both"/>
        <w:rPr>
          <w:rStyle w:val="apple-converted-space"/>
          <w:b/>
          <w:color w:val="000000"/>
          <w:sz w:val="6"/>
          <w:szCs w:val="6"/>
        </w:rPr>
      </w:pPr>
    </w:p>
    <w:p w14:paraId="2BFC63F0" w14:textId="7CDF6C2F" w:rsidR="00C57E8C" w:rsidRPr="00457378" w:rsidRDefault="00E50416" w:rsidP="00891F88">
      <w:pPr>
        <w:spacing w:line="276" w:lineRule="auto"/>
        <w:jc w:val="both"/>
        <w:rPr>
          <w:b/>
        </w:rPr>
      </w:pPr>
      <w:r w:rsidRPr="00457378">
        <w:rPr>
          <w:rStyle w:val="apple-converted-space"/>
          <w:b/>
          <w:color w:val="000000"/>
        </w:rPr>
        <w:t>U</w:t>
      </w:r>
      <w:r w:rsidR="00E9621B">
        <w:rPr>
          <w:rStyle w:val="apple-converted-space"/>
          <w:b/>
          <w:color w:val="000000"/>
        </w:rPr>
        <w:t>NIT</w:t>
      </w:r>
      <w:r w:rsidR="00C57E8C" w:rsidRPr="00457378">
        <w:rPr>
          <w:rStyle w:val="apple-converted-space"/>
          <w:b/>
          <w:color w:val="000000"/>
        </w:rPr>
        <w:t xml:space="preserve"> II</w:t>
      </w:r>
      <w:r w:rsidRPr="00457378">
        <w:rPr>
          <w:rStyle w:val="apple-converted-space"/>
          <w:b/>
          <w:color w:val="000000"/>
        </w:rPr>
        <w:t>:</w:t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>Lectures: 1</w:t>
      </w:r>
      <w:r w:rsidR="00AF6BE2" w:rsidRPr="00457378">
        <w:rPr>
          <w:rStyle w:val="apple-converted-space"/>
          <w:b/>
          <w:color w:val="000000"/>
        </w:rPr>
        <w:t>2</w:t>
      </w:r>
    </w:p>
    <w:p w14:paraId="0C92ADBB" w14:textId="3FBE965C" w:rsidR="00491E8D" w:rsidRPr="00457378" w:rsidRDefault="0F9B4CB0" w:rsidP="00891F88">
      <w:pPr>
        <w:pStyle w:val="BodyText2"/>
        <w:spacing w:after="0" w:line="276" w:lineRule="auto"/>
        <w:jc w:val="both"/>
        <w:rPr>
          <w:bCs/>
        </w:rPr>
      </w:pPr>
      <w:r w:rsidRPr="0F9B4CB0">
        <w:rPr>
          <w:rStyle w:val="apple-converted-space"/>
          <w:b/>
          <w:bCs/>
          <w:color w:val="000000" w:themeColor="text1"/>
        </w:rPr>
        <w:t>Memory System:</w:t>
      </w:r>
      <w:r>
        <w:t xml:space="preserve"> Memory system characteristics and design objectives; Memory hierarchy in CISC and RISC systems; Cache memory principle and organization; Cache memory mapping; Cache replacement algorithms; Cache writing policies; Unified and split caches; Random access memory; External memory: disk-based storage and RAIDs, optical storage, SSD storage; Virtual memory, paging and segmentation.</w:t>
      </w:r>
    </w:p>
    <w:p w14:paraId="721F939B" w14:textId="3556D28F" w:rsidR="00491E8D" w:rsidRPr="00457378" w:rsidRDefault="00C57E8C" w:rsidP="00891F88">
      <w:pPr>
        <w:pStyle w:val="BodyText2"/>
        <w:spacing w:after="0" w:line="276" w:lineRule="auto"/>
        <w:jc w:val="both"/>
        <w:rPr>
          <w:bCs/>
        </w:rPr>
      </w:pPr>
      <w:proofErr w:type="spellStart"/>
      <w:r w:rsidRPr="00457378">
        <w:rPr>
          <w:b/>
          <w:bCs/>
        </w:rPr>
        <w:t>Input</w:t>
      </w:r>
      <w:r w:rsidR="008D3FE6" w:rsidRPr="00457378">
        <w:rPr>
          <w:b/>
          <w:bCs/>
        </w:rPr>
        <w:t>/</w:t>
      </w:r>
      <w:r w:rsidRPr="00457378">
        <w:rPr>
          <w:b/>
          <w:bCs/>
        </w:rPr>
        <w:t>Output</w:t>
      </w:r>
      <w:proofErr w:type="spellEnd"/>
      <w:r w:rsidRPr="00457378">
        <w:rPr>
          <w:b/>
          <w:bCs/>
        </w:rPr>
        <w:t xml:space="preserve"> </w:t>
      </w:r>
      <w:r w:rsidR="00AB128E" w:rsidRPr="00457378">
        <w:rPr>
          <w:b/>
          <w:bCs/>
        </w:rPr>
        <w:t>O</w:t>
      </w:r>
      <w:r w:rsidRPr="00457378">
        <w:rPr>
          <w:b/>
          <w:bCs/>
        </w:rPr>
        <w:t xml:space="preserve">rganization: </w:t>
      </w:r>
      <w:r w:rsidR="00554901" w:rsidRPr="00457378">
        <w:rPr>
          <w:bCs/>
        </w:rPr>
        <w:t>I/O</w:t>
      </w:r>
      <w:r w:rsidR="00491E8D" w:rsidRPr="00457378">
        <w:rPr>
          <w:bCs/>
        </w:rPr>
        <w:t xml:space="preserve"> structure</w:t>
      </w:r>
      <w:r w:rsidR="00554901" w:rsidRPr="00457378">
        <w:rPr>
          <w:bCs/>
        </w:rPr>
        <w:t>s</w:t>
      </w:r>
      <w:r w:rsidR="00491E8D" w:rsidRPr="00457378">
        <w:rPr>
          <w:bCs/>
        </w:rPr>
        <w:t xml:space="preserve"> and function</w:t>
      </w:r>
      <w:r w:rsidR="00554901" w:rsidRPr="00457378">
        <w:rPr>
          <w:bCs/>
        </w:rPr>
        <w:t>s</w:t>
      </w:r>
      <w:r w:rsidR="00491E8D" w:rsidRPr="00457378">
        <w:rPr>
          <w:bCs/>
        </w:rPr>
        <w:t xml:space="preserve">; I/O techniques: </w:t>
      </w:r>
      <w:r w:rsidR="008D3FE6" w:rsidRPr="00457378">
        <w:rPr>
          <w:bCs/>
        </w:rPr>
        <w:t>p</w:t>
      </w:r>
      <w:r w:rsidR="00491E8D" w:rsidRPr="00457378">
        <w:rPr>
          <w:bCs/>
        </w:rPr>
        <w:t>rogrammed</w:t>
      </w:r>
      <w:r w:rsidR="00DC77E5" w:rsidRPr="00457378">
        <w:rPr>
          <w:bCs/>
        </w:rPr>
        <w:t xml:space="preserve"> I/O, </w:t>
      </w:r>
      <w:r w:rsidR="008D3FE6" w:rsidRPr="00457378">
        <w:rPr>
          <w:bCs/>
        </w:rPr>
        <w:t>i</w:t>
      </w:r>
      <w:r w:rsidR="00491E8D" w:rsidRPr="00457378">
        <w:rPr>
          <w:bCs/>
        </w:rPr>
        <w:t>nterrupt-driven I/O</w:t>
      </w:r>
      <w:r w:rsidR="00DC77E5" w:rsidRPr="00457378">
        <w:rPr>
          <w:bCs/>
        </w:rPr>
        <w:t>,</w:t>
      </w:r>
      <w:r w:rsidR="00491E8D" w:rsidRPr="00457378">
        <w:rPr>
          <w:bCs/>
        </w:rPr>
        <w:t xml:space="preserve"> </w:t>
      </w:r>
      <w:r w:rsidR="00BC6A79" w:rsidRPr="00457378">
        <w:rPr>
          <w:bCs/>
        </w:rPr>
        <w:t>DMA</w:t>
      </w:r>
      <w:r w:rsidR="00491E8D" w:rsidRPr="00457378">
        <w:rPr>
          <w:bCs/>
        </w:rPr>
        <w:t>; Interrupt</w:t>
      </w:r>
      <w:r w:rsidR="008D3FE6" w:rsidRPr="00457378">
        <w:rPr>
          <w:bCs/>
        </w:rPr>
        <w:t xml:space="preserve"> and interrupt controller; Bus </w:t>
      </w:r>
      <w:r w:rsidR="00066698" w:rsidRPr="00457378">
        <w:rPr>
          <w:bCs/>
        </w:rPr>
        <w:t>a</w:t>
      </w:r>
      <w:r w:rsidR="008D3FE6" w:rsidRPr="00457378">
        <w:rPr>
          <w:bCs/>
        </w:rPr>
        <w:t>rbitration</w:t>
      </w:r>
      <w:r w:rsidR="00066698" w:rsidRPr="00457378">
        <w:rPr>
          <w:bCs/>
        </w:rPr>
        <w:t>.</w:t>
      </w:r>
    </w:p>
    <w:p w14:paraId="406E95BF" w14:textId="77777777" w:rsidR="00C57E8C" w:rsidRPr="00457378" w:rsidRDefault="00C57E8C" w:rsidP="00891F88">
      <w:pPr>
        <w:pStyle w:val="BodyText2"/>
        <w:spacing w:after="0" w:line="276" w:lineRule="auto"/>
        <w:jc w:val="both"/>
        <w:rPr>
          <w:bCs/>
          <w:sz w:val="6"/>
          <w:szCs w:val="6"/>
        </w:rPr>
      </w:pPr>
    </w:p>
    <w:p w14:paraId="6D73A4B7" w14:textId="3DA84EAF" w:rsidR="00C57E8C" w:rsidRPr="00457378" w:rsidRDefault="00E9621B" w:rsidP="00891F88">
      <w:pPr>
        <w:pStyle w:val="BodyText2"/>
        <w:spacing w:after="0" w:line="276" w:lineRule="auto"/>
        <w:jc w:val="both"/>
        <w:rPr>
          <w:b/>
        </w:rPr>
      </w:pPr>
      <w:r w:rsidRPr="00457378">
        <w:rPr>
          <w:rStyle w:val="apple-converted-space"/>
          <w:b/>
          <w:color w:val="000000"/>
        </w:rPr>
        <w:t>U</w:t>
      </w:r>
      <w:r>
        <w:rPr>
          <w:rStyle w:val="apple-converted-space"/>
          <w:b/>
          <w:color w:val="000000"/>
        </w:rPr>
        <w:t>NIT</w:t>
      </w:r>
      <w:r w:rsidRPr="00457378">
        <w:rPr>
          <w:rStyle w:val="apple-converted-space"/>
          <w:b/>
          <w:color w:val="000000"/>
        </w:rPr>
        <w:t xml:space="preserve"> </w:t>
      </w:r>
      <w:r w:rsidR="00C57E8C" w:rsidRPr="00457378">
        <w:rPr>
          <w:rStyle w:val="apple-converted-space"/>
          <w:b/>
          <w:color w:val="000000"/>
        </w:rPr>
        <w:t>III</w:t>
      </w:r>
      <w:r w:rsidR="00E50416" w:rsidRPr="00457378">
        <w:rPr>
          <w:rStyle w:val="apple-converted-space"/>
          <w:b/>
          <w:color w:val="000000"/>
        </w:rPr>
        <w:t>:</w:t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19109C">
        <w:rPr>
          <w:rStyle w:val="apple-converted-space"/>
          <w:b/>
          <w:color w:val="000000"/>
        </w:rPr>
        <w:tab/>
      </w:r>
      <w:r w:rsidR="00C57E8C" w:rsidRPr="00457378">
        <w:rPr>
          <w:rStyle w:val="apple-converted-space"/>
          <w:b/>
          <w:color w:val="000000"/>
        </w:rPr>
        <w:t>Lectures: 1</w:t>
      </w:r>
      <w:r w:rsidR="00822691" w:rsidRPr="00457378">
        <w:rPr>
          <w:rStyle w:val="apple-converted-space"/>
          <w:b/>
          <w:color w:val="000000"/>
        </w:rPr>
        <w:t>2</w:t>
      </w:r>
    </w:p>
    <w:p w14:paraId="0882E2A4" w14:textId="61F47EDC" w:rsidR="00544A38" w:rsidRPr="00457378" w:rsidRDefault="0F9B4CB0" w:rsidP="00891F88">
      <w:pPr>
        <w:pStyle w:val="BodyText2"/>
        <w:spacing w:after="0" w:line="276" w:lineRule="auto"/>
        <w:jc w:val="both"/>
      </w:pPr>
      <w:r w:rsidRPr="0F9B4CB0">
        <w:rPr>
          <w:rStyle w:val="apple-converted-space"/>
          <w:b/>
          <w:bCs/>
          <w:color w:val="000000" w:themeColor="text1"/>
        </w:rPr>
        <w:t>Pipelining and Parallelism:</w:t>
      </w:r>
      <w:r>
        <w:t xml:space="preserve"> Nature of parallelism in computer systems; Instruction-level parallelism; RAW, WAW, WAR dependencies; Instruction pipelining; Pipelining hazards; Branch prediction; Superscalar pipelining; Instruction issue policy; Pipelines in CISC and RISC systems; Processing system classification.</w:t>
      </w:r>
    </w:p>
    <w:p w14:paraId="203D5F42" w14:textId="79FDA4B6" w:rsidR="00D92A4D" w:rsidRPr="00457378" w:rsidRDefault="00D92A4D" w:rsidP="00891F88">
      <w:pPr>
        <w:pStyle w:val="BodyText2"/>
        <w:spacing w:after="0" w:line="276" w:lineRule="auto"/>
        <w:jc w:val="both"/>
      </w:pPr>
      <w:r w:rsidRPr="00457378">
        <w:rPr>
          <w:b/>
          <w:bCs/>
        </w:rPr>
        <w:t xml:space="preserve">Parallel </w:t>
      </w:r>
      <w:r w:rsidR="00544A38" w:rsidRPr="00457378">
        <w:rPr>
          <w:b/>
          <w:bCs/>
        </w:rPr>
        <w:t>Processing</w:t>
      </w:r>
      <w:r w:rsidR="00C57E8C" w:rsidRPr="00457378">
        <w:rPr>
          <w:b/>
          <w:bCs/>
        </w:rPr>
        <w:t xml:space="preserve">: </w:t>
      </w:r>
      <w:r w:rsidRPr="00457378">
        <w:rPr>
          <w:bCs/>
        </w:rPr>
        <w:t>Data parallelism; Vector processing; Multithreading in CPU; Shared-memory multiprocessor</w:t>
      </w:r>
      <w:r w:rsidR="00D10877" w:rsidRPr="00457378">
        <w:rPr>
          <w:bCs/>
        </w:rPr>
        <w:t>s</w:t>
      </w:r>
      <w:r w:rsidRPr="00457378">
        <w:rPr>
          <w:bCs/>
        </w:rPr>
        <w:t>; SMP cache coherence: directory, snoopy, MESI protocols; NUMA and CC-NUMA</w:t>
      </w:r>
      <w:r w:rsidR="00FB5905" w:rsidRPr="00457378">
        <w:rPr>
          <w:bCs/>
        </w:rPr>
        <w:t xml:space="preserve"> systems</w:t>
      </w:r>
      <w:r w:rsidRPr="00457378">
        <w:rPr>
          <w:bCs/>
        </w:rPr>
        <w:t>; Multicore systems; Distributed-memory multiprocessor</w:t>
      </w:r>
      <w:r w:rsidR="00FB5905" w:rsidRPr="00457378">
        <w:rPr>
          <w:bCs/>
        </w:rPr>
        <w:t xml:space="preserve"> systems</w:t>
      </w:r>
      <w:r w:rsidRPr="00457378">
        <w:rPr>
          <w:bCs/>
        </w:rPr>
        <w:t>; Multicomputer</w:t>
      </w:r>
      <w:r w:rsidR="00FB5905" w:rsidRPr="00457378">
        <w:rPr>
          <w:bCs/>
        </w:rPr>
        <w:t xml:space="preserve"> systems</w:t>
      </w:r>
      <w:r w:rsidRPr="00457378">
        <w:rPr>
          <w:bCs/>
        </w:rPr>
        <w:t>; Clusters; MPPs; Case studies of parallel processing system</w:t>
      </w:r>
      <w:r w:rsidR="00FB5905" w:rsidRPr="00457378">
        <w:rPr>
          <w:bCs/>
        </w:rPr>
        <w:t>s</w:t>
      </w:r>
      <w:r w:rsidRPr="00457378">
        <w:rPr>
          <w:bCs/>
        </w:rPr>
        <w:t>.</w:t>
      </w:r>
    </w:p>
    <w:p w14:paraId="6D7C2ADC" w14:textId="77777777" w:rsidR="00C57E8C" w:rsidRPr="00457378" w:rsidRDefault="00C57E8C" w:rsidP="00891F88">
      <w:pPr>
        <w:spacing w:line="276" w:lineRule="auto"/>
        <w:jc w:val="both"/>
        <w:rPr>
          <w:rStyle w:val="apple-converted-space"/>
          <w:b/>
          <w:color w:val="000000"/>
        </w:rPr>
      </w:pPr>
    </w:p>
    <w:p w14:paraId="4F85297D" w14:textId="2DD1F22C" w:rsidR="00C57E8C" w:rsidRPr="00457378" w:rsidRDefault="00C57E8C" w:rsidP="00891F88">
      <w:pPr>
        <w:pStyle w:val="BodyText2"/>
        <w:spacing w:after="0" w:line="276" w:lineRule="auto"/>
        <w:jc w:val="both"/>
        <w:rPr>
          <w:b/>
          <w:bCs/>
        </w:rPr>
      </w:pPr>
      <w:r w:rsidRPr="00457378">
        <w:rPr>
          <w:b/>
          <w:bCs/>
        </w:rPr>
        <w:t>Text</w:t>
      </w:r>
      <w:r w:rsidR="009562A0">
        <w:rPr>
          <w:b/>
          <w:bCs/>
        </w:rPr>
        <w:t xml:space="preserve">/ Reference </w:t>
      </w:r>
      <w:r w:rsidRPr="00457378">
        <w:rPr>
          <w:b/>
          <w:bCs/>
        </w:rPr>
        <w:t>Book</w:t>
      </w:r>
      <w:r w:rsidR="009F160D" w:rsidRPr="00457378">
        <w:rPr>
          <w:b/>
          <w:bCs/>
        </w:rPr>
        <w:t>(</w:t>
      </w:r>
      <w:r w:rsidRPr="00457378">
        <w:rPr>
          <w:b/>
          <w:bCs/>
        </w:rPr>
        <w:t>s</w:t>
      </w:r>
      <w:r w:rsidR="009F160D" w:rsidRPr="00457378">
        <w:rPr>
          <w:b/>
          <w:bCs/>
        </w:rPr>
        <w:t>)</w:t>
      </w:r>
      <w:r w:rsidRPr="00457378">
        <w:rPr>
          <w:b/>
          <w:bCs/>
        </w:rPr>
        <w:t>:</w:t>
      </w:r>
    </w:p>
    <w:p w14:paraId="7B7E607A" w14:textId="24737DB4" w:rsidR="009F160D" w:rsidRPr="00457378" w:rsidRDefault="00E32E1F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r w:rsidRPr="00457378">
        <w:t xml:space="preserve">William Stallings, </w:t>
      </w:r>
      <w:r w:rsidRPr="00457378">
        <w:rPr>
          <w:i/>
        </w:rPr>
        <w:t>Computer Organization and Architecture: Designing for Performance</w:t>
      </w:r>
      <w:r w:rsidRPr="00457378">
        <w:t>, Pearson Education, Tenth edition, 2016.</w:t>
      </w:r>
    </w:p>
    <w:p w14:paraId="34E083A3" w14:textId="410A40E1" w:rsidR="009F160D" w:rsidRPr="00457378" w:rsidRDefault="009F160D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r w:rsidRPr="00457378">
        <w:t xml:space="preserve">Andrew S. Tanenbaum, Todd Austin, </w:t>
      </w:r>
      <w:r w:rsidRPr="00457378">
        <w:rPr>
          <w:i/>
        </w:rPr>
        <w:t>Structured Computer Organization</w:t>
      </w:r>
      <w:r w:rsidRPr="00457378">
        <w:t>, Pearson Education, Sixth edition, 2013.</w:t>
      </w:r>
    </w:p>
    <w:p w14:paraId="73A93B19" w14:textId="6D60C7DE" w:rsidR="00E32E1F" w:rsidRPr="00457378" w:rsidRDefault="00E32E1F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r w:rsidRPr="00457378">
        <w:t xml:space="preserve">John L. Hennessy, David A. Patterson, </w:t>
      </w:r>
      <w:r w:rsidRPr="00457378">
        <w:rPr>
          <w:i/>
        </w:rPr>
        <w:t>Computer Architecture: A Quantitative Approach</w:t>
      </w:r>
      <w:r w:rsidRPr="00457378">
        <w:t>, Morgan Kaufmann, Sixth edition, 2017.</w:t>
      </w:r>
    </w:p>
    <w:p w14:paraId="3E4D2F2F" w14:textId="77777777" w:rsidR="00E32E1F" w:rsidRPr="00457378" w:rsidRDefault="00E32E1F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r w:rsidRPr="00457378">
        <w:t xml:space="preserve">David A. Patterson, John L. Hennessy, </w:t>
      </w:r>
      <w:r w:rsidRPr="00457378">
        <w:rPr>
          <w:i/>
        </w:rPr>
        <w:t>Computer Organization and Design: The Hardware/Software Interface</w:t>
      </w:r>
      <w:r w:rsidRPr="00457378">
        <w:t>, Morgan Kaufmann, Fifth edition, 2014.</w:t>
      </w:r>
    </w:p>
    <w:p w14:paraId="3217F6B7" w14:textId="77777777" w:rsidR="00E32E1F" w:rsidRPr="00457378" w:rsidRDefault="00E32E1F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r w:rsidRPr="00457378">
        <w:t xml:space="preserve">Sarah L. Harris, David M. Harris, </w:t>
      </w:r>
      <w:r w:rsidRPr="00457378">
        <w:rPr>
          <w:i/>
        </w:rPr>
        <w:t>Digital Design and Computer Architecture: ARM® Edition</w:t>
      </w:r>
      <w:r w:rsidRPr="00457378">
        <w:t>, Morgan Kaufmann, 2016.</w:t>
      </w:r>
    </w:p>
    <w:p w14:paraId="5C609FBF" w14:textId="77777777" w:rsidR="00E32E1F" w:rsidRPr="00457378" w:rsidRDefault="00E32E1F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r w:rsidRPr="00457378">
        <w:t xml:space="preserve">Barry B. </w:t>
      </w:r>
      <w:proofErr w:type="spellStart"/>
      <w:r w:rsidRPr="00457378">
        <w:t>Brey</w:t>
      </w:r>
      <w:proofErr w:type="spellEnd"/>
      <w:r w:rsidRPr="00457378">
        <w:t xml:space="preserve">, </w:t>
      </w:r>
      <w:r w:rsidRPr="00457378">
        <w:rPr>
          <w:i/>
        </w:rPr>
        <w:t>The Intel Microprocessors: Architecture, Programming, and Interfacing</w:t>
      </w:r>
      <w:r w:rsidRPr="00457378">
        <w:t>, Pearson Education, Eighth edition, 2009.</w:t>
      </w:r>
    </w:p>
    <w:p w14:paraId="01DD575B" w14:textId="77777777" w:rsidR="00E32E1F" w:rsidRPr="00457378" w:rsidRDefault="00E32E1F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r w:rsidRPr="00457378">
        <w:lastRenderedPageBreak/>
        <w:t xml:space="preserve">Carl </w:t>
      </w:r>
      <w:proofErr w:type="spellStart"/>
      <w:r w:rsidRPr="00457378">
        <w:t>Hamacher</w:t>
      </w:r>
      <w:proofErr w:type="spellEnd"/>
      <w:r w:rsidRPr="00457378">
        <w:t xml:space="preserve">, </w:t>
      </w:r>
      <w:proofErr w:type="spellStart"/>
      <w:r w:rsidRPr="00457378">
        <w:t>Zvonko</w:t>
      </w:r>
      <w:proofErr w:type="spellEnd"/>
      <w:r w:rsidRPr="00457378">
        <w:t xml:space="preserve"> </w:t>
      </w:r>
      <w:proofErr w:type="spellStart"/>
      <w:r w:rsidRPr="00457378">
        <w:t>Vranesic</w:t>
      </w:r>
      <w:proofErr w:type="spellEnd"/>
      <w:r w:rsidRPr="00457378">
        <w:t xml:space="preserve">, </w:t>
      </w:r>
      <w:proofErr w:type="spellStart"/>
      <w:r w:rsidRPr="00457378">
        <w:t>Safwat</w:t>
      </w:r>
      <w:proofErr w:type="spellEnd"/>
      <w:r w:rsidRPr="00457378">
        <w:t xml:space="preserve"> </w:t>
      </w:r>
      <w:proofErr w:type="spellStart"/>
      <w:r w:rsidRPr="00457378">
        <w:t>Zaky</w:t>
      </w:r>
      <w:proofErr w:type="spellEnd"/>
      <w:r w:rsidRPr="00457378">
        <w:t xml:space="preserve">, </w:t>
      </w:r>
      <w:proofErr w:type="spellStart"/>
      <w:r w:rsidRPr="00457378">
        <w:t>Naraig</w:t>
      </w:r>
      <w:proofErr w:type="spellEnd"/>
      <w:r w:rsidRPr="00457378">
        <w:t xml:space="preserve"> </w:t>
      </w:r>
      <w:proofErr w:type="spellStart"/>
      <w:r w:rsidRPr="00457378">
        <w:t>Manjikian</w:t>
      </w:r>
      <w:proofErr w:type="spellEnd"/>
      <w:r w:rsidRPr="00457378">
        <w:t xml:space="preserve">, </w:t>
      </w:r>
      <w:r w:rsidRPr="00457378">
        <w:rPr>
          <w:i/>
        </w:rPr>
        <w:t>Computer Organization and Embedded Systems</w:t>
      </w:r>
      <w:r w:rsidRPr="00457378">
        <w:t>, McGraw-Hill, Sixth edition, 2011.</w:t>
      </w:r>
    </w:p>
    <w:p w14:paraId="4C1662A3" w14:textId="0CB3F997" w:rsidR="00B72DE3" w:rsidRPr="00457378" w:rsidRDefault="00E32E1F" w:rsidP="009562A0">
      <w:pPr>
        <w:pStyle w:val="BodyText2"/>
        <w:numPr>
          <w:ilvl w:val="0"/>
          <w:numId w:val="63"/>
        </w:numPr>
        <w:spacing w:after="0" w:line="276" w:lineRule="auto"/>
        <w:jc w:val="both"/>
      </w:pPr>
      <w:proofErr w:type="spellStart"/>
      <w:r w:rsidRPr="00457378">
        <w:t>Hesham</w:t>
      </w:r>
      <w:proofErr w:type="spellEnd"/>
      <w:r w:rsidRPr="00457378">
        <w:t xml:space="preserve"> El-</w:t>
      </w:r>
      <w:proofErr w:type="spellStart"/>
      <w:r w:rsidRPr="00457378">
        <w:t>Rewini</w:t>
      </w:r>
      <w:proofErr w:type="spellEnd"/>
      <w:r w:rsidRPr="00457378">
        <w:t xml:space="preserve">, Mostafa </w:t>
      </w:r>
      <w:proofErr w:type="spellStart"/>
      <w:r w:rsidRPr="00457378">
        <w:t>Abd</w:t>
      </w:r>
      <w:proofErr w:type="spellEnd"/>
      <w:r w:rsidRPr="00457378">
        <w:t xml:space="preserve">-El-Barr, </w:t>
      </w:r>
      <w:r w:rsidRPr="00120509">
        <w:rPr>
          <w:i/>
        </w:rPr>
        <w:t>Advanced Computer Architecture and Parallel Processing</w:t>
      </w:r>
      <w:r w:rsidRPr="00457378">
        <w:t>, John Wiley &amp; Sons, 2005.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sectPr w:rsidR="00B72DE3" w:rsidRPr="00457378" w:rsidSect="007A373C">
      <w:headerReference w:type="default" r:id="rId10"/>
      <w:pgSz w:w="11906" w:h="16838" w:code="9"/>
      <w:pgMar w:top="1304" w:right="1304" w:bottom="1191" w:left="1304" w:header="709" w:footer="5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F3C7A9" w14:textId="77777777" w:rsidR="005E73E9" w:rsidRDefault="005E73E9" w:rsidP="00147F37">
      <w:r>
        <w:separator/>
      </w:r>
    </w:p>
  </w:endnote>
  <w:endnote w:type="continuationSeparator" w:id="0">
    <w:p w14:paraId="3CC157D6" w14:textId="77777777" w:rsidR="005E73E9" w:rsidRDefault="005E73E9" w:rsidP="00147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23D105" w14:textId="77777777" w:rsidR="005E73E9" w:rsidRDefault="005E73E9" w:rsidP="00147F37">
      <w:r>
        <w:separator/>
      </w:r>
    </w:p>
  </w:footnote>
  <w:footnote w:type="continuationSeparator" w:id="0">
    <w:p w14:paraId="19D08365" w14:textId="77777777" w:rsidR="005E73E9" w:rsidRDefault="005E73E9" w:rsidP="00147F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0" w:rightFromText="180" w:vertAnchor="page" w:horzAnchor="margin" w:tblpY="301"/>
      <w:tblW w:w="9553" w:type="dxa"/>
      <w:tblLayout w:type="fixed"/>
      <w:tblLook w:val="01E0" w:firstRow="1" w:lastRow="1" w:firstColumn="1" w:lastColumn="1" w:noHBand="0" w:noVBand="0"/>
    </w:tblPr>
    <w:tblGrid>
      <w:gridCol w:w="1319"/>
      <w:gridCol w:w="8234"/>
    </w:tblGrid>
    <w:tr w:rsidR="00457378" w:rsidRPr="00D36E12" w14:paraId="612854DF" w14:textId="77777777" w:rsidTr="00BA0919">
      <w:trPr>
        <w:cantSplit/>
        <w:trHeight w:val="2"/>
      </w:trPr>
      <w:tc>
        <w:tcPr>
          <w:tcW w:w="1319" w:type="dxa"/>
          <w:vMerge w:val="restart"/>
        </w:tcPr>
        <w:p w14:paraId="531705D5" w14:textId="1BD000EC" w:rsidR="00457378" w:rsidRPr="00D36E12" w:rsidRDefault="00457378" w:rsidP="00457378">
          <w:pPr>
            <w:autoSpaceDE w:val="0"/>
            <w:autoSpaceDN w:val="0"/>
            <w:adjustRightInd w:val="0"/>
            <w:jc w:val="center"/>
            <w:rPr>
              <w:b/>
              <w:bCs/>
              <w:color w:val="000000"/>
            </w:rPr>
          </w:pPr>
        </w:p>
      </w:tc>
      <w:tc>
        <w:tcPr>
          <w:tcW w:w="8234" w:type="dxa"/>
        </w:tcPr>
        <w:p w14:paraId="720C6916" w14:textId="23BCC4A0" w:rsidR="00457378" w:rsidRPr="00D36E12" w:rsidRDefault="00457378" w:rsidP="00457378">
          <w:pPr>
            <w:autoSpaceDE w:val="0"/>
            <w:autoSpaceDN w:val="0"/>
            <w:adjustRightInd w:val="0"/>
            <w:jc w:val="center"/>
            <w:rPr>
              <w:color w:val="000000"/>
              <w:sz w:val="18"/>
              <w:szCs w:val="18"/>
            </w:rPr>
          </w:pPr>
        </w:p>
      </w:tc>
    </w:tr>
    <w:tr w:rsidR="00457378" w:rsidRPr="00D36E12" w14:paraId="60F2253D" w14:textId="77777777" w:rsidTr="00BA0919">
      <w:trPr>
        <w:cantSplit/>
        <w:trHeight w:val="2"/>
      </w:trPr>
      <w:tc>
        <w:tcPr>
          <w:tcW w:w="1319" w:type="dxa"/>
          <w:vMerge/>
          <w:vAlign w:val="center"/>
        </w:tcPr>
        <w:p w14:paraId="634CCDCB" w14:textId="77777777" w:rsidR="00457378" w:rsidRPr="00D36E12" w:rsidRDefault="00457378" w:rsidP="00457378">
          <w:pPr>
            <w:rPr>
              <w:b/>
              <w:bCs/>
              <w:color w:val="000000"/>
            </w:rPr>
          </w:pPr>
        </w:p>
      </w:tc>
      <w:tc>
        <w:tcPr>
          <w:tcW w:w="8234" w:type="dxa"/>
        </w:tcPr>
        <w:p w14:paraId="08347ED3" w14:textId="3BB01BAA" w:rsidR="00457378" w:rsidRPr="00D36E12" w:rsidRDefault="00457378" w:rsidP="00457378">
          <w:pPr>
            <w:jc w:val="center"/>
            <w:rPr>
              <w:b/>
            </w:rPr>
          </w:pPr>
        </w:p>
      </w:tc>
    </w:tr>
  </w:tbl>
  <w:p w14:paraId="148A1D41" w14:textId="77777777" w:rsidR="00457378" w:rsidRDefault="0045737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F1532"/>
    <w:multiLevelType w:val="hybridMultilevel"/>
    <w:tmpl w:val="EDEE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44AA6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" w15:restartNumberingAfterBreak="0">
    <w:nsid w:val="030A383F"/>
    <w:multiLevelType w:val="hybridMultilevel"/>
    <w:tmpl w:val="CC4C1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45791A"/>
    <w:multiLevelType w:val="hybridMultilevel"/>
    <w:tmpl w:val="273215A6"/>
    <w:lvl w:ilvl="0" w:tplc="0409000F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56C1F1E"/>
    <w:multiLevelType w:val="hybridMultilevel"/>
    <w:tmpl w:val="06DEF016"/>
    <w:lvl w:ilvl="0" w:tplc="40090011">
      <w:start w:val="1"/>
      <w:numFmt w:val="decimal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5BF0DB8"/>
    <w:multiLevelType w:val="hybridMultilevel"/>
    <w:tmpl w:val="BA5249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AD4CA0"/>
    <w:multiLevelType w:val="hybridMultilevel"/>
    <w:tmpl w:val="151C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5C75B7"/>
    <w:multiLevelType w:val="hybridMultilevel"/>
    <w:tmpl w:val="612A09FC"/>
    <w:lvl w:ilvl="0" w:tplc="7E0CF2C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E2007F"/>
    <w:multiLevelType w:val="hybridMultilevel"/>
    <w:tmpl w:val="656A18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F4888"/>
    <w:multiLevelType w:val="hybridMultilevel"/>
    <w:tmpl w:val="3104ED38"/>
    <w:lvl w:ilvl="0" w:tplc="12081FC4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C478FC"/>
    <w:multiLevelType w:val="hybridMultilevel"/>
    <w:tmpl w:val="BAA25EFE"/>
    <w:lvl w:ilvl="0" w:tplc="5E68529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322091"/>
    <w:multiLevelType w:val="hybridMultilevel"/>
    <w:tmpl w:val="0DF866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4D2FD6"/>
    <w:multiLevelType w:val="hybridMultilevel"/>
    <w:tmpl w:val="D8DE75B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715DD2"/>
    <w:multiLevelType w:val="hybridMultilevel"/>
    <w:tmpl w:val="1E1C7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73A03"/>
    <w:multiLevelType w:val="hybridMultilevel"/>
    <w:tmpl w:val="37AC3B64"/>
    <w:lvl w:ilvl="0" w:tplc="FA5A0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F26F1E"/>
    <w:multiLevelType w:val="hybridMultilevel"/>
    <w:tmpl w:val="B030D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1E0BED"/>
    <w:multiLevelType w:val="singleLevel"/>
    <w:tmpl w:val="F8EC2EDE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17" w15:restartNumberingAfterBreak="0">
    <w:nsid w:val="1F6E0188"/>
    <w:multiLevelType w:val="hybridMultilevel"/>
    <w:tmpl w:val="612A09FC"/>
    <w:lvl w:ilvl="0" w:tplc="7E0CF2CC">
      <w:start w:val="1"/>
      <w:numFmt w:val="decimal"/>
      <w:lvlText w:val="%1."/>
      <w:lvlJc w:val="left"/>
      <w:pPr>
        <w:ind w:left="12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20E827C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"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23F0E13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0" w15:restartNumberingAfterBreak="0">
    <w:nsid w:val="22AE323A"/>
    <w:multiLevelType w:val="multilevel"/>
    <w:tmpl w:val="87AC3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6"/>
        <w:szCs w:val="2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99575F1"/>
    <w:multiLevelType w:val="hybridMultilevel"/>
    <w:tmpl w:val="C226C6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A4C5BA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A58281D"/>
    <w:multiLevelType w:val="hybridMultilevel"/>
    <w:tmpl w:val="F42243DE"/>
    <w:lvl w:ilvl="0" w:tplc="E23CAA6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AB2390B"/>
    <w:multiLevelType w:val="hybridMultilevel"/>
    <w:tmpl w:val="1DF20CB8"/>
    <w:lvl w:ilvl="0" w:tplc="DFE01796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90B44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6" w15:restartNumberingAfterBreak="0">
    <w:nsid w:val="2DA42319"/>
    <w:multiLevelType w:val="hybridMultilevel"/>
    <w:tmpl w:val="4170EC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308D3A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196BDD"/>
    <w:multiLevelType w:val="hybridMultilevel"/>
    <w:tmpl w:val="4D88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182E6E"/>
    <w:multiLevelType w:val="hybridMultilevel"/>
    <w:tmpl w:val="359051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747A69"/>
    <w:multiLevelType w:val="hybridMultilevel"/>
    <w:tmpl w:val="2166A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8D2444"/>
    <w:multiLevelType w:val="hybridMultilevel"/>
    <w:tmpl w:val="5E8A556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3C927F89"/>
    <w:multiLevelType w:val="hybridMultilevel"/>
    <w:tmpl w:val="56149E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12B5E40"/>
    <w:multiLevelType w:val="hybridMultilevel"/>
    <w:tmpl w:val="3500C2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4B59AF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45522CC0"/>
    <w:multiLevelType w:val="hybridMultilevel"/>
    <w:tmpl w:val="14F2D0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B4124B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6" w15:restartNumberingAfterBreak="0">
    <w:nsid w:val="4B291C52"/>
    <w:multiLevelType w:val="hybridMultilevel"/>
    <w:tmpl w:val="C32266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6E7498"/>
    <w:multiLevelType w:val="hybridMultilevel"/>
    <w:tmpl w:val="6CBA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F2471B"/>
    <w:multiLevelType w:val="hybridMultilevel"/>
    <w:tmpl w:val="333251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BF654D3"/>
    <w:multiLevelType w:val="hybridMultilevel"/>
    <w:tmpl w:val="7A4E7FD4"/>
    <w:lvl w:ilvl="0" w:tplc="8CFC42E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CFC35E8"/>
    <w:multiLevelType w:val="hybridMultilevel"/>
    <w:tmpl w:val="3092C4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D1604FC"/>
    <w:multiLevelType w:val="hybridMultilevel"/>
    <w:tmpl w:val="9F0CFA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EEC74ED"/>
    <w:multiLevelType w:val="hybridMultilevel"/>
    <w:tmpl w:val="F23C82E2"/>
    <w:lvl w:ilvl="0" w:tplc="965E2F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3160F4"/>
    <w:multiLevelType w:val="hybridMultilevel"/>
    <w:tmpl w:val="3D507C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2ED15FF"/>
    <w:multiLevelType w:val="hybridMultilevel"/>
    <w:tmpl w:val="7A5EF8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2EF5719"/>
    <w:multiLevelType w:val="hybridMultilevel"/>
    <w:tmpl w:val="593A78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B9185C"/>
    <w:multiLevelType w:val="multilevel"/>
    <w:tmpl w:val="EC528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6"/>
        <w:szCs w:val="2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67A509C"/>
    <w:multiLevelType w:val="hybridMultilevel"/>
    <w:tmpl w:val="0448B4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7B8069C"/>
    <w:multiLevelType w:val="hybridMultilevel"/>
    <w:tmpl w:val="561CF0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CBE333C"/>
    <w:multiLevelType w:val="hybridMultilevel"/>
    <w:tmpl w:val="A37078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5FD71000"/>
    <w:multiLevelType w:val="hybridMultilevel"/>
    <w:tmpl w:val="F0CC6C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FF15C3E"/>
    <w:multiLevelType w:val="hybridMultilevel"/>
    <w:tmpl w:val="9F80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0F3038C"/>
    <w:multiLevelType w:val="hybridMultilevel"/>
    <w:tmpl w:val="88CEB7EE"/>
    <w:lvl w:ilvl="0" w:tplc="7E54EDC0">
      <w:start w:val="1"/>
      <w:numFmt w:val="decimal"/>
      <w:lvlText w:val="CO-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12D33CF"/>
    <w:multiLevelType w:val="hybridMultilevel"/>
    <w:tmpl w:val="48BA8B24"/>
    <w:lvl w:ilvl="0" w:tplc="40F20806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2D372A6"/>
    <w:multiLevelType w:val="hybridMultilevel"/>
    <w:tmpl w:val="5FAE10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6B654156"/>
    <w:multiLevelType w:val="singleLevel"/>
    <w:tmpl w:val="F8EC2EDE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56" w15:restartNumberingAfterBreak="0">
    <w:nsid w:val="6DAA4FF3"/>
    <w:multiLevelType w:val="hybridMultilevel"/>
    <w:tmpl w:val="E2F2E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E3A7A98"/>
    <w:multiLevelType w:val="hybridMultilevel"/>
    <w:tmpl w:val="4418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40F2477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59" w15:restartNumberingAfterBreak="0">
    <w:nsid w:val="761A067F"/>
    <w:multiLevelType w:val="hybridMultilevel"/>
    <w:tmpl w:val="D0F28F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8802240"/>
    <w:multiLevelType w:val="hybridMultilevel"/>
    <w:tmpl w:val="D30059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7A5E4A55"/>
    <w:multiLevelType w:val="hybridMultilevel"/>
    <w:tmpl w:val="98FCA3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D0F0006"/>
    <w:multiLevelType w:val="hybridMultilevel"/>
    <w:tmpl w:val="F7E496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38"/>
  </w:num>
  <w:num w:numId="3">
    <w:abstractNumId w:val="30"/>
  </w:num>
  <w:num w:numId="4">
    <w:abstractNumId w:val="44"/>
  </w:num>
  <w:num w:numId="5">
    <w:abstractNumId w:val="59"/>
  </w:num>
  <w:num w:numId="6">
    <w:abstractNumId w:val="31"/>
  </w:num>
  <w:num w:numId="7">
    <w:abstractNumId w:val="6"/>
  </w:num>
  <w:num w:numId="8">
    <w:abstractNumId w:val="54"/>
  </w:num>
  <w:num w:numId="9">
    <w:abstractNumId w:val="2"/>
  </w:num>
  <w:num w:numId="10">
    <w:abstractNumId w:val="27"/>
  </w:num>
  <w:num w:numId="11">
    <w:abstractNumId w:val="41"/>
  </w:num>
  <w:num w:numId="12">
    <w:abstractNumId w:val="49"/>
  </w:num>
  <w:num w:numId="13">
    <w:abstractNumId w:val="3"/>
  </w:num>
  <w:num w:numId="14">
    <w:abstractNumId w:val="57"/>
  </w:num>
  <w:num w:numId="15">
    <w:abstractNumId w:val="12"/>
  </w:num>
  <w:num w:numId="16">
    <w:abstractNumId w:val="35"/>
  </w:num>
  <w:num w:numId="17">
    <w:abstractNumId w:val="50"/>
  </w:num>
  <w:num w:numId="18">
    <w:abstractNumId w:val="7"/>
  </w:num>
  <w:num w:numId="19">
    <w:abstractNumId w:val="17"/>
  </w:num>
  <w:num w:numId="20">
    <w:abstractNumId w:val="29"/>
  </w:num>
  <w:num w:numId="21">
    <w:abstractNumId w:val="40"/>
  </w:num>
  <w:num w:numId="22">
    <w:abstractNumId w:val="34"/>
  </w:num>
  <w:num w:numId="23">
    <w:abstractNumId w:val="46"/>
  </w:num>
  <w:num w:numId="24">
    <w:abstractNumId w:val="20"/>
  </w:num>
  <w:num w:numId="2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25"/>
  </w:num>
  <w:num w:numId="28">
    <w:abstractNumId w:val="21"/>
  </w:num>
  <w:num w:numId="29">
    <w:abstractNumId w:val="60"/>
  </w:num>
  <w:num w:numId="30">
    <w:abstractNumId w:val="1"/>
  </w:num>
  <w:num w:numId="31">
    <w:abstractNumId w:val="15"/>
  </w:num>
  <w:num w:numId="32">
    <w:abstractNumId w:val="33"/>
  </w:num>
  <w:num w:numId="33">
    <w:abstractNumId w:val="13"/>
  </w:num>
  <w:num w:numId="34">
    <w:abstractNumId w:val="23"/>
  </w:num>
  <w:num w:numId="35">
    <w:abstractNumId w:val="16"/>
    <w:lvlOverride w:ilvl="0">
      <w:startOverride w:val="1"/>
    </w:lvlOverride>
  </w:num>
  <w:num w:numId="36">
    <w:abstractNumId w:val="11"/>
  </w:num>
  <w:num w:numId="37">
    <w:abstractNumId w:val="53"/>
  </w:num>
  <w:num w:numId="38">
    <w:abstractNumId w:val="0"/>
  </w:num>
  <w:num w:numId="39">
    <w:abstractNumId w:val="37"/>
  </w:num>
  <w:num w:numId="40">
    <w:abstractNumId w:val="62"/>
  </w:num>
  <w:num w:numId="41">
    <w:abstractNumId w:val="36"/>
  </w:num>
  <w:num w:numId="42">
    <w:abstractNumId w:val="61"/>
  </w:num>
  <w:num w:numId="43">
    <w:abstractNumId w:val="55"/>
  </w:num>
  <w:num w:numId="44">
    <w:abstractNumId w:val="48"/>
  </w:num>
  <w:num w:numId="45">
    <w:abstractNumId w:val="8"/>
  </w:num>
  <w:num w:numId="46">
    <w:abstractNumId w:val="5"/>
  </w:num>
  <w:num w:numId="47">
    <w:abstractNumId w:val="9"/>
  </w:num>
  <w:num w:numId="48">
    <w:abstractNumId w:val="45"/>
  </w:num>
  <w:num w:numId="49">
    <w:abstractNumId w:val="24"/>
  </w:num>
  <w:num w:numId="50">
    <w:abstractNumId w:val="51"/>
  </w:num>
  <w:num w:numId="51">
    <w:abstractNumId w:val="14"/>
  </w:num>
  <w:num w:numId="52">
    <w:abstractNumId w:val="39"/>
  </w:num>
  <w:num w:numId="53">
    <w:abstractNumId w:val="10"/>
  </w:num>
  <w:num w:numId="54">
    <w:abstractNumId w:val="26"/>
  </w:num>
  <w:num w:numId="55">
    <w:abstractNumId w:val="28"/>
  </w:num>
  <w:num w:numId="56">
    <w:abstractNumId w:val="58"/>
  </w:num>
  <w:num w:numId="57">
    <w:abstractNumId w:val="22"/>
  </w:num>
  <w:num w:numId="58">
    <w:abstractNumId w:val="18"/>
  </w:num>
  <w:num w:numId="59">
    <w:abstractNumId w:val="52"/>
  </w:num>
  <w:num w:numId="60">
    <w:abstractNumId w:val="42"/>
  </w:num>
  <w:num w:numId="61">
    <w:abstractNumId w:val="32"/>
  </w:num>
  <w:num w:numId="62">
    <w:abstractNumId w:val="56"/>
  </w:num>
  <w:num w:numId="63">
    <w:abstractNumId w:val="4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tDA1sDAztDA2NjJW0lEKTi0uzszPAykwrgUAg4rtfSwAAAA="/>
  </w:docVars>
  <w:rsids>
    <w:rsidRoot w:val="00234CB0"/>
    <w:rsid w:val="00012984"/>
    <w:rsid w:val="00012AFB"/>
    <w:rsid w:val="0001479A"/>
    <w:rsid w:val="00021294"/>
    <w:rsid w:val="00040FDA"/>
    <w:rsid w:val="000612F3"/>
    <w:rsid w:val="00062CDB"/>
    <w:rsid w:val="00066698"/>
    <w:rsid w:val="00071949"/>
    <w:rsid w:val="000835E4"/>
    <w:rsid w:val="000A063D"/>
    <w:rsid w:val="000B0C15"/>
    <w:rsid w:val="000B6539"/>
    <w:rsid w:val="000C2165"/>
    <w:rsid w:val="000D203C"/>
    <w:rsid w:val="000E1C28"/>
    <w:rsid w:val="000E4E0B"/>
    <w:rsid w:val="000E6F1A"/>
    <w:rsid w:val="000F00E8"/>
    <w:rsid w:val="000F067A"/>
    <w:rsid w:val="000F185B"/>
    <w:rsid w:val="000F27A5"/>
    <w:rsid w:val="000F61DF"/>
    <w:rsid w:val="00101ABC"/>
    <w:rsid w:val="001031FF"/>
    <w:rsid w:val="00120509"/>
    <w:rsid w:val="00120F31"/>
    <w:rsid w:val="00126950"/>
    <w:rsid w:val="00130971"/>
    <w:rsid w:val="00131B50"/>
    <w:rsid w:val="00131D7B"/>
    <w:rsid w:val="001378A1"/>
    <w:rsid w:val="00147F37"/>
    <w:rsid w:val="001602BB"/>
    <w:rsid w:val="0019109C"/>
    <w:rsid w:val="001912C8"/>
    <w:rsid w:val="00191B73"/>
    <w:rsid w:val="001A31FA"/>
    <w:rsid w:val="001A3258"/>
    <w:rsid w:val="001A5B3B"/>
    <w:rsid w:val="001B21D3"/>
    <w:rsid w:val="001C17C9"/>
    <w:rsid w:val="001C36E1"/>
    <w:rsid w:val="001C46AA"/>
    <w:rsid w:val="001C5D76"/>
    <w:rsid w:val="001E0041"/>
    <w:rsid w:val="001F549C"/>
    <w:rsid w:val="001F6DFF"/>
    <w:rsid w:val="001F7CCA"/>
    <w:rsid w:val="002018D0"/>
    <w:rsid w:val="00202EA7"/>
    <w:rsid w:val="002119C8"/>
    <w:rsid w:val="002136C2"/>
    <w:rsid w:val="002319EB"/>
    <w:rsid w:val="00234CB0"/>
    <w:rsid w:val="00236BE7"/>
    <w:rsid w:val="00240A60"/>
    <w:rsid w:val="00241A87"/>
    <w:rsid w:val="00256D7D"/>
    <w:rsid w:val="00263DF6"/>
    <w:rsid w:val="00265883"/>
    <w:rsid w:val="002701E6"/>
    <w:rsid w:val="00270B58"/>
    <w:rsid w:val="00272A8B"/>
    <w:rsid w:val="0027470B"/>
    <w:rsid w:val="00285CF6"/>
    <w:rsid w:val="002900E0"/>
    <w:rsid w:val="002A0D1D"/>
    <w:rsid w:val="002B279B"/>
    <w:rsid w:val="002B41B0"/>
    <w:rsid w:val="002C1A0D"/>
    <w:rsid w:val="002C29EA"/>
    <w:rsid w:val="002C4A72"/>
    <w:rsid w:val="002C5A88"/>
    <w:rsid w:val="002C74F9"/>
    <w:rsid w:val="002D7CF5"/>
    <w:rsid w:val="002E6443"/>
    <w:rsid w:val="002F6FB8"/>
    <w:rsid w:val="00304276"/>
    <w:rsid w:val="0031078F"/>
    <w:rsid w:val="00312009"/>
    <w:rsid w:val="003335C2"/>
    <w:rsid w:val="00336C17"/>
    <w:rsid w:val="00360776"/>
    <w:rsid w:val="00382486"/>
    <w:rsid w:val="00397596"/>
    <w:rsid w:val="003A393A"/>
    <w:rsid w:val="003B7E4F"/>
    <w:rsid w:val="003D064E"/>
    <w:rsid w:val="003D20EB"/>
    <w:rsid w:val="003D540C"/>
    <w:rsid w:val="003E2CB4"/>
    <w:rsid w:val="003F06E2"/>
    <w:rsid w:val="003F1349"/>
    <w:rsid w:val="003F64FB"/>
    <w:rsid w:val="003F7D2B"/>
    <w:rsid w:val="004013CC"/>
    <w:rsid w:val="0040154C"/>
    <w:rsid w:val="004034B5"/>
    <w:rsid w:val="0041650E"/>
    <w:rsid w:val="0042455D"/>
    <w:rsid w:val="00436AB6"/>
    <w:rsid w:val="00437715"/>
    <w:rsid w:val="00455DD6"/>
    <w:rsid w:val="00457378"/>
    <w:rsid w:val="00460D36"/>
    <w:rsid w:val="00460F30"/>
    <w:rsid w:val="00463CC7"/>
    <w:rsid w:val="00470F00"/>
    <w:rsid w:val="0047472F"/>
    <w:rsid w:val="00477AB2"/>
    <w:rsid w:val="004826EF"/>
    <w:rsid w:val="004873FF"/>
    <w:rsid w:val="0049034A"/>
    <w:rsid w:val="00491E8D"/>
    <w:rsid w:val="004A249F"/>
    <w:rsid w:val="004B3AF6"/>
    <w:rsid w:val="004C3E47"/>
    <w:rsid w:val="004C4266"/>
    <w:rsid w:val="004C761F"/>
    <w:rsid w:val="00511596"/>
    <w:rsid w:val="00524DAD"/>
    <w:rsid w:val="00533CF2"/>
    <w:rsid w:val="00536E0D"/>
    <w:rsid w:val="00542DA8"/>
    <w:rsid w:val="00544A38"/>
    <w:rsid w:val="00545D52"/>
    <w:rsid w:val="00545FA8"/>
    <w:rsid w:val="00553D4E"/>
    <w:rsid w:val="00554901"/>
    <w:rsid w:val="00555F08"/>
    <w:rsid w:val="00572927"/>
    <w:rsid w:val="005751EA"/>
    <w:rsid w:val="00584501"/>
    <w:rsid w:val="00585942"/>
    <w:rsid w:val="005A1EC4"/>
    <w:rsid w:val="005A5A9E"/>
    <w:rsid w:val="005B0B87"/>
    <w:rsid w:val="005B6C76"/>
    <w:rsid w:val="005C4E0A"/>
    <w:rsid w:val="005D182E"/>
    <w:rsid w:val="005D2E41"/>
    <w:rsid w:val="005E5D9B"/>
    <w:rsid w:val="005E73E9"/>
    <w:rsid w:val="005E742D"/>
    <w:rsid w:val="005F4B13"/>
    <w:rsid w:val="005F6E8E"/>
    <w:rsid w:val="005F7D98"/>
    <w:rsid w:val="006025CB"/>
    <w:rsid w:val="0060662B"/>
    <w:rsid w:val="00617620"/>
    <w:rsid w:val="00636D94"/>
    <w:rsid w:val="00645243"/>
    <w:rsid w:val="0064654E"/>
    <w:rsid w:val="006473FC"/>
    <w:rsid w:val="00650F9C"/>
    <w:rsid w:val="00652037"/>
    <w:rsid w:val="00656250"/>
    <w:rsid w:val="00677666"/>
    <w:rsid w:val="00687C08"/>
    <w:rsid w:val="006A1BC7"/>
    <w:rsid w:val="006A43A7"/>
    <w:rsid w:val="006B2439"/>
    <w:rsid w:val="006B294E"/>
    <w:rsid w:val="006B7B6E"/>
    <w:rsid w:val="006C1DD6"/>
    <w:rsid w:val="006C4C45"/>
    <w:rsid w:val="006D4E07"/>
    <w:rsid w:val="006F1A45"/>
    <w:rsid w:val="006F2ABC"/>
    <w:rsid w:val="006F65BA"/>
    <w:rsid w:val="007015AC"/>
    <w:rsid w:val="0070712B"/>
    <w:rsid w:val="00712AD6"/>
    <w:rsid w:val="00717EC4"/>
    <w:rsid w:val="00724572"/>
    <w:rsid w:val="00727440"/>
    <w:rsid w:val="007302D5"/>
    <w:rsid w:val="00741074"/>
    <w:rsid w:val="00741DC2"/>
    <w:rsid w:val="007577D7"/>
    <w:rsid w:val="00761558"/>
    <w:rsid w:val="007722B3"/>
    <w:rsid w:val="007814B8"/>
    <w:rsid w:val="00791BD4"/>
    <w:rsid w:val="007A1106"/>
    <w:rsid w:val="007A373C"/>
    <w:rsid w:val="007C20CB"/>
    <w:rsid w:val="007C6863"/>
    <w:rsid w:val="007D10BA"/>
    <w:rsid w:val="0081188A"/>
    <w:rsid w:val="00811DBC"/>
    <w:rsid w:val="00814D32"/>
    <w:rsid w:val="00820E7A"/>
    <w:rsid w:val="00822691"/>
    <w:rsid w:val="00831A17"/>
    <w:rsid w:val="0083263C"/>
    <w:rsid w:val="00832765"/>
    <w:rsid w:val="00835910"/>
    <w:rsid w:val="00842C5B"/>
    <w:rsid w:val="00843457"/>
    <w:rsid w:val="008453DB"/>
    <w:rsid w:val="00851064"/>
    <w:rsid w:val="00851974"/>
    <w:rsid w:val="008521DA"/>
    <w:rsid w:val="00871941"/>
    <w:rsid w:val="00872C36"/>
    <w:rsid w:val="00876617"/>
    <w:rsid w:val="00891F88"/>
    <w:rsid w:val="0089610D"/>
    <w:rsid w:val="008A2ECA"/>
    <w:rsid w:val="008A6A75"/>
    <w:rsid w:val="008D1504"/>
    <w:rsid w:val="008D21D2"/>
    <w:rsid w:val="008D3FE6"/>
    <w:rsid w:val="008E04C4"/>
    <w:rsid w:val="008E13FC"/>
    <w:rsid w:val="008E6D4D"/>
    <w:rsid w:val="008F0159"/>
    <w:rsid w:val="008F1139"/>
    <w:rsid w:val="008F66B4"/>
    <w:rsid w:val="00910744"/>
    <w:rsid w:val="00910946"/>
    <w:rsid w:val="00915B69"/>
    <w:rsid w:val="009264C4"/>
    <w:rsid w:val="0093243C"/>
    <w:rsid w:val="00934D2B"/>
    <w:rsid w:val="0094302E"/>
    <w:rsid w:val="00950E05"/>
    <w:rsid w:val="009562A0"/>
    <w:rsid w:val="009646D7"/>
    <w:rsid w:val="00975CC6"/>
    <w:rsid w:val="00981255"/>
    <w:rsid w:val="009848E9"/>
    <w:rsid w:val="00986EA7"/>
    <w:rsid w:val="00993DE0"/>
    <w:rsid w:val="009A61D9"/>
    <w:rsid w:val="009A6591"/>
    <w:rsid w:val="009B77EF"/>
    <w:rsid w:val="009C70CA"/>
    <w:rsid w:val="009D74EA"/>
    <w:rsid w:val="009E1EA7"/>
    <w:rsid w:val="009E4512"/>
    <w:rsid w:val="009E7F18"/>
    <w:rsid w:val="009F160D"/>
    <w:rsid w:val="009F74FD"/>
    <w:rsid w:val="00A16F61"/>
    <w:rsid w:val="00A23BCF"/>
    <w:rsid w:val="00A31911"/>
    <w:rsid w:val="00A337B9"/>
    <w:rsid w:val="00A350CB"/>
    <w:rsid w:val="00A4174F"/>
    <w:rsid w:val="00A4193D"/>
    <w:rsid w:val="00A54466"/>
    <w:rsid w:val="00A66DDA"/>
    <w:rsid w:val="00A676E4"/>
    <w:rsid w:val="00A7130C"/>
    <w:rsid w:val="00A867DD"/>
    <w:rsid w:val="00A86F03"/>
    <w:rsid w:val="00A92B5D"/>
    <w:rsid w:val="00AA11A5"/>
    <w:rsid w:val="00AA51CC"/>
    <w:rsid w:val="00AA5295"/>
    <w:rsid w:val="00AB128E"/>
    <w:rsid w:val="00AB392A"/>
    <w:rsid w:val="00AB3CC0"/>
    <w:rsid w:val="00AB4AC5"/>
    <w:rsid w:val="00AC6E49"/>
    <w:rsid w:val="00AD31B0"/>
    <w:rsid w:val="00AE1D47"/>
    <w:rsid w:val="00AE6905"/>
    <w:rsid w:val="00AF0C9F"/>
    <w:rsid w:val="00AF49A1"/>
    <w:rsid w:val="00AF6209"/>
    <w:rsid w:val="00AF6BE2"/>
    <w:rsid w:val="00AF6E80"/>
    <w:rsid w:val="00B0151A"/>
    <w:rsid w:val="00B0549B"/>
    <w:rsid w:val="00B14007"/>
    <w:rsid w:val="00B17FDF"/>
    <w:rsid w:val="00B21215"/>
    <w:rsid w:val="00B22377"/>
    <w:rsid w:val="00B22D6B"/>
    <w:rsid w:val="00B24EB4"/>
    <w:rsid w:val="00B25BB1"/>
    <w:rsid w:val="00B26A0F"/>
    <w:rsid w:val="00B30AE3"/>
    <w:rsid w:val="00B42F4C"/>
    <w:rsid w:val="00B53797"/>
    <w:rsid w:val="00B72DE3"/>
    <w:rsid w:val="00B73C95"/>
    <w:rsid w:val="00B77F28"/>
    <w:rsid w:val="00B854D1"/>
    <w:rsid w:val="00B86DE5"/>
    <w:rsid w:val="00B90D43"/>
    <w:rsid w:val="00B95B13"/>
    <w:rsid w:val="00B97FDA"/>
    <w:rsid w:val="00BA610C"/>
    <w:rsid w:val="00BB2D5D"/>
    <w:rsid w:val="00BC3765"/>
    <w:rsid w:val="00BC6A79"/>
    <w:rsid w:val="00BC7626"/>
    <w:rsid w:val="00BD47E1"/>
    <w:rsid w:val="00BE592B"/>
    <w:rsid w:val="00BF1279"/>
    <w:rsid w:val="00C06344"/>
    <w:rsid w:val="00C12583"/>
    <w:rsid w:val="00C152F8"/>
    <w:rsid w:val="00C31367"/>
    <w:rsid w:val="00C3232A"/>
    <w:rsid w:val="00C44F55"/>
    <w:rsid w:val="00C5137D"/>
    <w:rsid w:val="00C57E8C"/>
    <w:rsid w:val="00C67F8F"/>
    <w:rsid w:val="00C7151C"/>
    <w:rsid w:val="00C737A6"/>
    <w:rsid w:val="00C77ED4"/>
    <w:rsid w:val="00C825A4"/>
    <w:rsid w:val="00C868A9"/>
    <w:rsid w:val="00C872F0"/>
    <w:rsid w:val="00CA7DA0"/>
    <w:rsid w:val="00CB0DDC"/>
    <w:rsid w:val="00CB20EB"/>
    <w:rsid w:val="00CB3A7E"/>
    <w:rsid w:val="00CB6591"/>
    <w:rsid w:val="00CB6AD3"/>
    <w:rsid w:val="00CD3A6D"/>
    <w:rsid w:val="00CD5372"/>
    <w:rsid w:val="00CD7C2E"/>
    <w:rsid w:val="00CE043A"/>
    <w:rsid w:val="00CF2153"/>
    <w:rsid w:val="00CF7D2F"/>
    <w:rsid w:val="00D02F5B"/>
    <w:rsid w:val="00D048E5"/>
    <w:rsid w:val="00D10877"/>
    <w:rsid w:val="00D26F52"/>
    <w:rsid w:val="00D31576"/>
    <w:rsid w:val="00D3238E"/>
    <w:rsid w:val="00D33D26"/>
    <w:rsid w:val="00D33F86"/>
    <w:rsid w:val="00D3578F"/>
    <w:rsid w:val="00D42CEA"/>
    <w:rsid w:val="00D4617D"/>
    <w:rsid w:val="00D461F7"/>
    <w:rsid w:val="00D50F6B"/>
    <w:rsid w:val="00D5530D"/>
    <w:rsid w:val="00D55CBC"/>
    <w:rsid w:val="00D56BE0"/>
    <w:rsid w:val="00D60B82"/>
    <w:rsid w:val="00D74D09"/>
    <w:rsid w:val="00D904C4"/>
    <w:rsid w:val="00D92A4D"/>
    <w:rsid w:val="00D94BAC"/>
    <w:rsid w:val="00D970B7"/>
    <w:rsid w:val="00DA3F04"/>
    <w:rsid w:val="00DA4B89"/>
    <w:rsid w:val="00DB0204"/>
    <w:rsid w:val="00DB5B6F"/>
    <w:rsid w:val="00DB66D0"/>
    <w:rsid w:val="00DC77E5"/>
    <w:rsid w:val="00DC7934"/>
    <w:rsid w:val="00DD7EFB"/>
    <w:rsid w:val="00DD7F51"/>
    <w:rsid w:val="00DE0C28"/>
    <w:rsid w:val="00DE6481"/>
    <w:rsid w:val="00DF182D"/>
    <w:rsid w:val="00E27D8B"/>
    <w:rsid w:val="00E32E1F"/>
    <w:rsid w:val="00E35C64"/>
    <w:rsid w:val="00E40ED5"/>
    <w:rsid w:val="00E41414"/>
    <w:rsid w:val="00E42DF4"/>
    <w:rsid w:val="00E50416"/>
    <w:rsid w:val="00E5380E"/>
    <w:rsid w:val="00E61BEB"/>
    <w:rsid w:val="00E63780"/>
    <w:rsid w:val="00E675C8"/>
    <w:rsid w:val="00E67B0D"/>
    <w:rsid w:val="00E67D7C"/>
    <w:rsid w:val="00E779DC"/>
    <w:rsid w:val="00E92DF4"/>
    <w:rsid w:val="00E92F9C"/>
    <w:rsid w:val="00E93715"/>
    <w:rsid w:val="00E9621B"/>
    <w:rsid w:val="00EA085A"/>
    <w:rsid w:val="00EA16FA"/>
    <w:rsid w:val="00EB65AA"/>
    <w:rsid w:val="00EC6886"/>
    <w:rsid w:val="00ED5B15"/>
    <w:rsid w:val="00ED7CED"/>
    <w:rsid w:val="00EF368E"/>
    <w:rsid w:val="00F01CA9"/>
    <w:rsid w:val="00F029C1"/>
    <w:rsid w:val="00F06FD8"/>
    <w:rsid w:val="00F106FA"/>
    <w:rsid w:val="00F257E8"/>
    <w:rsid w:val="00F2588C"/>
    <w:rsid w:val="00F32065"/>
    <w:rsid w:val="00F3212A"/>
    <w:rsid w:val="00F4390C"/>
    <w:rsid w:val="00F45C19"/>
    <w:rsid w:val="00F61FC5"/>
    <w:rsid w:val="00F71738"/>
    <w:rsid w:val="00F72BFD"/>
    <w:rsid w:val="00F82831"/>
    <w:rsid w:val="00F83C13"/>
    <w:rsid w:val="00F87D32"/>
    <w:rsid w:val="00F92F7B"/>
    <w:rsid w:val="00F944FE"/>
    <w:rsid w:val="00FB5905"/>
    <w:rsid w:val="00FB7898"/>
    <w:rsid w:val="00FC4873"/>
    <w:rsid w:val="00FD072C"/>
    <w:rsid w:val="00FD75EE"/>
    <w:rsid w:val="00FD76C7"/>
    <w:rsid w:val="00FE030D"/>
    <w:rsid w:val="0F9B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6AB3553C"/>
  <w15:docId w15:val="{3FF2753F-5E29-4809-B992-BB4D070B6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4C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aliases w:val="Char Char"/>
    <w:basedOn w:val="Normal"/>
    <w:next w:val="Normal"/>
    <w:link w:val="Heading1Char"/>
    <w:qFormat/>
    <w:rsid w:val="00D74D09"/>
    <w:pPr>
      <w:keepNext/>
      <w:keepLines/>
      <w:tabs>
        <w:tab w:val="num" w:pos="7307"/>
      </w:tabs>
      <w:spacing w:before="240" w:line="259" w:lineRule="auto"/>
      <w:ind w:left="7307" w:hanging="36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IN"/>
    </w:rPr>
  </w:style>
  <w:style w:type="paragraph" w:styleId="Heading2">
    <w:name w:val="heading 2"/>
    <w:basedOn w:val="Normal"/>
    <w:next w:val="Normal"/>
    <w:link w:val="Heading2Char"/>
    <w:qFormat/>
    <w:rsid w:val="00234CB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AF0C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D74D09"/>
    <w:pPr>
      <w:keepNext/>
      <w:keepLines/>
      <w:tabs>
        <w:tab w:val="num" w:pos="2880"/>
      </w:tabs>
      <w:spacing w:before="40" w:line="259" w:lineRule="auto"/>
      <w:ind w:left="864" w:hanging="144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IN"/>
    </w:rPr>
  </w:style>
  <w:style w:type="paragraph" w:styleId="Heading5">
    <w:name w:val="heading 5"/>
    <w:basedOn w:val="Normal"/>
    <w:next w:val="Normal"/>
    <w:link w:val="Heading5Char"/>
    <w:qFormat/>
    <w:rsid w:val="00D74D09"/>
    <w:pPr>
      <w:keepNext/>
      <w:keepLines/>
      <w:tabs>
        <w:tab w:val="num" w:pos="3600"/>
      </w:tabs>
      <w:spacing w:before="40" w:line="259" w:lineRule="auto"/>
      <w:ind w:left="1008" w:hanging="432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IN"/>
    </w:rPr>
  </w:style>
  <w:style w:type="paragraph" w:styleId="Heading6">
    <w:name w:val="heading 6"/>
    <w:basedOn w:val="Normal"/>
    <w:next w:val="Normal"/>
    <w:link w:val="Heading6Char"/>
    <w:qFormat/>
    <w:rsid w:val="00D74D09"/>
    <w:pPr>
      <w:keepNext/>
      <w:keepLines/>
      <w:tabs>
        <w:tab w:val="num" w:pos="4320"/>
      </w:tabs>
      <w:spacing w:before="40" w:line="259" w:lineRule="auto"/>
      <w:ind w:left="1152" w:hanging="432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IN"/>
    </w:rPr>
  </w:style>
  <w:style w:type="paragraph" w:styleId="Heading7">
    <w:name w:val="heading 7"/>
    <w:basedOn w:val="Normal"/>
    <w:next w:val="Normal"/>
    <w:link w:val="Heading7Char"/>
    <w:qFormat/>
    <w:rsid w:val="00D74D09"/>
    <w:pPr>
      <w:keepNext/>
      <w:keepLines/>
      <w:tabs>
        <w:tab w:val="num" w:pos="5040"/>
      </w:tabs>
      <w:spacing w:before="40" w:line="259" w:lineRule="auto"/>
      <w:ind w:left="1296" w:hanging="288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IN"/>
    </w:rPr>
  </w:style>
  <w:style w:type="paragraph" w:styleId="Heading8">
    <w:name w:val="heading 8"/>
    <w:basedOn w:val="Normal"/>
    <w:next w:val="Normal"/>
    <w:link w:val="Heading8Char"/>
    <w:qFormat/>
    <w:rsid w:val="00D74D09"/>
    <w:pPr>
      <w:keepNext/>
      <w:keepLines/>
      <w:tabs>
        <w:tab w:val="num" w:pos="5760"/>
      </w:tabs>
      <w:spacing w:before="40" w:line="259" w:lineRule="auto"/>
      <w:ind w:left="1440" w:hanging="432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IN"/>
    </w:rPr>
  </w:style>
  <w:style w:type="paragraph" w:styleId="Heading9">
    <w:name w:val="heading 9"/>
    <w:basedOn w:val="Normal"/>
    <w:next w:val="Normal"/>
    <w:link w:val="Heading9Char"/>
    <w:qFormat/>
    <w:rsid w:val="00D74D09"/>
    <w:pPr>
      <w:keepNext/>
      <w:keepLines/>
      <w:tabs>
        <w:tab w:val="num" w:pos="6480"/>
      </w:tabs>
      <w:spacing w:before="40" w:line="259" w:lineRule="auto"/>
      <w:ind w:left="1584" w:hanging="14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34CB0"/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paragraph" w:styleId="BodyText3">
    <w:name w:val="Body Text 3"/>
    <w:basedOn w:val="Normal"/>
    <w:link w:val="BodyText3Char"/>
    <w:rsid w:val="00234CB0"/>
    <w:pPr>
      <w:widowControl w:val="0"/>
      <w:autoSpaceDE w:val="0"/>
      <w:autoSpaceDN w:val="0"/>
      <w:adjustRightInd w:val="0"/>
      <w:spacing w:before="40" w:after="40"/>
      <w:jc w:val="both"/>
    </w:pPr>
    <w:rPr>
      <w:rFonts w:ascii="Bookman Old Style" w:hAnsi="Bookman Old Style" w:cs="Arial"/>
      <w:b/>
      <w:sz w:val="22"/>
      <w:szCs w:val="20"/>
    </w:rPr>
  </w:style>
  <w:style w:type="character" w:customStyle="1" w:styleId="BodyText3Char">
    <w:name w:val="Body Text 3 Char"/>
    <w:basedOn w:val="DefaultParagraphFont"/>
    <w:link w:val="BodyText3"/>
    <w:rsid w:val="00234CB0"/>
    <w:rPr>
      <w:rFonts w:ascii="Bookman Old Style" w:eastAsia="Times New Roman" w:hAnsi="Bookman Old Style" w:cs="Arial"/>
      <w:b/>
      <w:szCs w:val="20"/>
      <w:lang w:val="en-US"/>
    </w:rPr>
  </w:style>
  <w:style w:type="paragraph" w:styleId="BodyText2">
    <w:name w:val="Body Text 2"/>
    <w:basedOn w:val="Normal"/>
    <w:link w:val="BodyText2Char"/>
    <w:unhideWhenUsed/>
    <w:rsid w:val="00234CB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234CB0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234CB0"/>
  </w:style>
  <w:style w:type="paragraph" w:styleId="BodyTextIndent">
    <w:name w:val="Body Text Indent"/>
    <w:aliases w:val=" Char Char"/>
    <w:basedOn w:val="Normal"/>
    <w:link w:val="BodyTextIndentChar"/>
    <w:unhideWhenUsed/>
    <w:rsid w:val="00993DE0"/>
    <w:pPr>
      <w:spacing w:after="120"/>
      <w:ind w:left="283"/>
    </w:pPr>
  </w:style>
  <w:style w:type="character" w:customStyle="1" w:styleId="BodyTextIndentChar">
    <w:name w:val="Body Text Indent Char"/>
    <w:aliases w:val=" Char Char Char"/>
    <w:basedOn w:val="DefaultParagraphFont"/>
    <w:link w:val="BodyTextIndent"/>
    <w:rsid w:val="00993DE0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AF0C9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F0C9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Strong">
    <w:name w:val="Strong"/>
    <w:qFormat/>
    <w:rsid w:val="00F029C1"/>
    <w:rPr>
      <w:b/>
      <w:bCs/>
    </w:rPr>
  </w:style>
  <w:style w:type="character" w:customStyle="1" w:styleId="contributornametrigger">
    <w:name w:val="contributornametrigger"/>
    <w:rsid w:val="00717EC4"/>
  </w:style>
  <w:style w:type="character" w:customStyle="1" w:styleId="apple-style-span">
    <w:name w:val="apple-style-span"/>
    <w:rsid w:val="00717EC4"/>
  </w:style>
  <w:style w:type="paragraph" w:styleId="NormalWeb">
    <w:name w:val="Normal (Web)"/>
    <w:basedOn w:val="Normal"/>
    <w:uiPriority w:val="99"/>
    <w:unhideWhenUsed/>
    <w:rsid w:val="004C4266"/>
    <w:pPr>
      <w:spacing w:before="100" w:beforeAutospacing="1" w:after="100" w:afterAutospacing="1"/>
    </w:pPr>
    <w:rPr>
      <w:rFonts w:eastAsiaTheme="minorEastAsia"/>
      <w:lang w:val="en-IN"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4C426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4C42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C42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B97FDA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1C46A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C46AA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OCI">
    <w:name w:val="TOCI"/>
    <w:basedOn w:val="Default"/>
    <w:next w:val="Default"/>
    <w:uiPriority w:val="99"/>
    <w:rsid w:val="001C46AA"/>
    <w:rPr>
      <w:rFonts w:ascii="Arial" w:hAnsi="Arial" w:cs="Arial"/>
      <w:color w:val="auto"/>
    </w:rPr>
  </w:style>
  <w:style w:type="paragraph" w:customStyle="1" w:styleId="Style1CharCharCharCharCharCharCharCharCharCharCharCharCharCharCharCharCharCharCharCharCharCharChar">
    <w:name w:val="Style1 Char Char Char Char Char Char Char Char Char Char Char Char Char Char Char Char Char Char Char Char Char Char Char"/>
    <w:basedOn w:val="Normal"/>
    <w:rsid w:val="00D94BAC"/>
    <w:pPr>
      <w:jc w:val="both"/>
    </w:pPr>
    <w:rPr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264C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264C4"/>
    <w:rPr>
      <w:rFonts w:ascii="Tahoma" w:eastAsia="Times New Roman" w:hAnsi="Tahoma" w:cs="Tahoma"/>
      <w:sz w:val="16"/>
      <w:szCs w:val="16"/>
      <w:lang w:val="en-US"/>
    </w:rPr>
  </w:style>
  <w:style w:type="paragraph" w:styleId="PlainText">
    <w:name w:val="Plain Text"/>
    <w:basedOn w:val="Normal"/>
    <w:link w:val="PlainTextChar"/>
    <w:unhideWhenUsed/>
    <w:rsid w:val="00C3232A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C3232A"/>
    <w:rPr>
      <w:rFonts w:ascii="Consolas" w:hAnsi="Consolas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unhideWhenUsed/>
    <w:rsid w:val="00DF18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F182D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Heading1Char">
    <w:name w:val="Heading 1 Char"/>
    <w:aliases w:val="Char Char Char"/>
    <w:basedOn w:val="DefaultParagraphFont"/>
    <w:link w:val="Heading1"/>
    <w:rsid w:val="00D74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D74D0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D74D0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D74D0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D74D0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D74D0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D74D0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74D0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D74D09"/>
  </w:style>
  <w:style w:type="paragraph" w:styleId="Footer">
    <w:name w:val="footer"/>
    <w:basedOn w:val="Normal"/>
    <w:link w:val="FooterChar"/>
    <w:uiPriority w:val="99"/>
    <w:unhideWhenUsed/>
    <w:rsid w:val="00D74D0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D74D09"/>
  </w:style>
  <w:style w:type="paragraph" w:styleId="TOCHeading">
    <w:name w:val="TOC Heading"/>
    <w:basedOn w:val="Heading1"/>
    <w:next w:val="Normal"/>
    <w:uiPriority w:val="39"/>
    <w:unhideWhenUsed/>
    <w:qFormat/>
    <w:rsid w:val="00D74D0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74D09"/>
    <w:pPr>
      <w:tabs>
        <w:tab w:val="left" w:pos="1134"/>
        <w:tab w:val="right" w:leader="dot" w:pos="9016"/>
      </w:tabs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rsid w:val="00D74D0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4D09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rsid w:val="00D74D09"/>
    <w:rPr>
      <w:vertAlign w:val="superscript"/>
    </w:rPr>
  </w:style>
  <w:style w:type="paragraph" w:customStyle="1" w:styleId="Style">
    <w:name w:val="Style"/>
    <w:rsid w:val="00D74D0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74D09"/>
    <w:pPr>
      <w:spacing w:after="100" w:line="259" w:lineRule="auto"/>
      <w:ind w:left="220"/>
    </w:pPr>
    <w:rPr>
      <w:rFonts w:asciiTheme="minorHAnsi" w:eastAsiaTheme="minorHAnsi" w:hAnsiTheme="minorHAnsi" w:cstheme="minorBidi"/>
      <w:sz w:val="22"/>
      <w:szCs w:val="22"/>
      <w:lang w:val="en-IN"/>
    </w:rPr>
  </w:style>
  <w:style w:type="table" w:styleId="TableGrid">
    <w:name w:val="Table Grid"/>
    <w:basedOn w:val="TableNormal"/>
    <w:uiPriority w:val="59"/>
    <w:rsid w:val="00D74D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1">
    <w:name w:val="Heading 2 Char1"/>
    <w:aliases w:val="Heading 2 Char Char Char,Char Char2"/>
    <w:rsid w:val="00D74D09"/>
    <w:rPr>
      <w:rFonts w:eastAsia="Times New Roman"/>
      <w:sz w:val="24"/>
      <w:szCs w:val="24"/>
      <w:lang w:val="en-US"/>
    </w:rPr>
  </w:style>
  <w:style w:type="paragraph" w:customStyle="1" w:styleId="Headingarial1">
    <w:name w:val="Heading arial 1"/>
    <w:basedOn w:val="Heading1"/>
    <w:rsid w:val="00D74D09"/>
    <w:pPr>
      <w:keepLines w:val="0"/>
      <w:spacing w:before="0" w:line="240" w:lineRule="auto"/>
    </w:pPr>
    <w:rPr>
      <w:rFonts w:ascii="Arial" w:eastAsia="Times New Roman" w:hAnsi="Arial" w:cs="Times New Roman"/>
      <w:b/>
      <w:i/>
      <w:color w:val="auto"/>
      <w:szCs w:val="24"/>
      <w:lang w:val="en-US"/>
    </w:rPr>
  </w:style>
  <w:style w:type="paragraph" w:customStyle="1" w:styleId="NormalArial">
    <w:name w:val="Normal + Arial"/>
    <w:aliases w:val="Character scale: 85% Char,Normal + Arial Char"/>
    <w:basedOn w:val="Normal"/>
    <w:link w:val="NormalArialCharChar"/>
    <w:rsid w:val="00D74D09"/>
    <w:pPr>
      <w:spacing w:after="120"/>
      <w:ind w:left="720"/>
    </w:pPr>
    <w:rPr>
      <w:rFonts w:ascii="Arial" w:hAnsi="Arial" w:cs="Arial"/>
      <w:w w:val="85"/>
    </w:rPr>
  </w:style>
  <w:style w:type="character" w:customStyle="1" w:styleId="NormalArialCharChar">
    <w:name w:val="Normal + Arial Char Char"/>
    <w:link w:val="NormalArial"/>
    <w:rsid w:val="00D74D09"/>
    <w:rPr>
      <w:rFonts w:ascii="Arial" w:eastAsia="Times New Roman" w:hAnsi="Arial" w:cs="Arial"/>
      <w:w w:val="85"/>
      <w:sz w:val="24"/>
      <w:szCs w:val="24"/>
      <w:lang w:val="en-US"/>
    </w:rPr>
  </w:style>
  <w:style w:type="character" w:styleId="PageNumber">
    <w:name w:val="page number"/>
    <w:basedOn w:val="DefaultParagraphFont"/>
    <w:rsid w:val="00D74D09"/>
  </w:style>
  <w:style w:type="paragraph" w:customStyle="1" w:styleId="xl35">
    <w:name w:val="xl35"/>
    <w:basedOn w:val="Normal"/>
    <w:rsid w:val="00D74D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character" w:styleId="FollowedHyperlink">
    <w:name w:val="FollowedHyperlink"/>
    <w:uiPriority w:val="99"/>
    <w:rsid w:val="00D74D09"/>
    <w:rPr>
      <w:color w:val="800080"/>
      <w:u w:val="single"/>
    </w:rPr>
  </w:style>
  <w:style w:type="paragraph" w:customStyle="1" w:styleId="xl24">
    <w:name w:val="xl24"/>
    <w:basedOn w:val="Normal"/>
    <w:rsid w:val="00D74D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Style1">
    <w:name w:val="Style1"/>
    <w:basedOn w:val="Normal"/>
    <w:rsid w:val="00D74D09"/>
    <w:pPr>
      <w:tabs>
        <w:tab w:val="num" w:pos="0"/>
      </w:tabs>
      <w:ind w:left="216" w:hanging="216"/>
    </w:pPr>
  </w:style>
  <w:style w:type="paragraph" w:styleId="BodyTextIndent2">
    <w:name w:val="Body Text Indent 2"/>
    <w:basedOn w:val="Normal"/>
    <w:link w:val="BodyTextIndent2Char"/>
    <w:uiPriority w:val="99"/>
    <w:rsid w:val="00D74D0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D74D0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3">
    <w:name w:val="Body Text Indent 3"/>
    <w:basedOn w:val="Normal"/>
    <w:link w:val="BodyTextIndent3Char"/>
    <w:rsid w:val="00D74D0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74D09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Heading1CharCharChar">
    <w:name w:val="Heading 1 Char Char Char"/>
    <w:rsid w:val="00D74D09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rsid w:val="00D74D09"/>
    <w:pPr>
      <w:ind w:left="480"/>
    </w:pPr>
    <w:rPr>
      <w:rFonts w:ascii="Calibri" w:hAnsi="Calibri" w:cs="Calibri"/>
      <w:sz w:val="20"/>
      <w:szCs w:val="20"/>
    </w:rPr>
  </w:style>
  <w:style w:type="character" w:customStyle="1" w:styleId="CharCharCharChar1">
    <w:name w:val="Char Char Char Char1"/>
    <w:rsid w:val="00D74D09"/>
    <w:rPr>
      <w:rFonts w:ascii="Bookman Old Style" w:hAnsi="Bookman Old Style"/>
      <w:b/>
      <w:sz w:val="52"/>
      <w:szCs w:val="24"/>
      <w:lang w:val="en-US" w:eastAsia="en-US" w:bidi="ar-SA"/>
    </w:rPr>
  </w:style>
  <w:style w:type="paragraph" w:styleId="TOC4">
    <w:name w:val="toc 4"/>
    <w:basedOn w:val="Normal"/>
    <w:next w:val="Normal"/>
    <w:autoRedefine/>
    <w:uiPriority w:val="39"/>
    <w:rsid w:val="00D74D09"/>
    <w:pPr>
      <w:ind w:left="720"/>
    </w:pPr>
    <w:rPr>
      <w:rFonts w:ascii="Calibri" w:hAnsi="Calibri" w:cs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D74D09"/>
    <w:pPr>
      <w:ind w:left="960"/>
    </w:pPr>
    <w:rPr>
      <w:rFonts w:ascii="Calibri" w:hAnsi="Calibri" w:cs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D74D09"/>
    <w:pPr>
      <w:ind w:left="1200"/>
    </w:pPr>
    <w:rPr>
      <w:rFonts w:ascii="Calibri" w:hAnsi="Calibri" w:cs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rsid w:val="00D74D09"/>
    <w:pPr>
      <w:ind w:left="1440"/>
    </w:pPr>
    <w:rPr>
      <w:rFonts w:ascii="Calibri" w:hAnsi="Calibri" w:cs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D74D09"/>
    <w:pPr>
      <w:ind w:left="1680"/>
    </w:pPr>
    <w:rPr>
      <w:rFonts w:ascii="Calibri" w:hAnsi="Calibri" w:cs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D74D09"/>
    <w:pPr>
      <w:ind w:left="1920"/>
    </w:pPr>
    <w:rPr>
      <w:rFonts w:ascii="Calibri" w:hAnsi="Calibri" w:cs="Calibri"/>
      <w:sz w:val="20"/>
      <w:szCs w:val="20"/>
    </w:rPr>
  </w:style>
  <w:style w:type="paragraph" w:customStyle="1" w:styleId="xl25">
    <w:name w:val="xl25"/>
    <w:basedOn w:val="Normal"/>
    <w:rsid w:val="00D74D09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6">
    <w:name w:val="xl26"/>
    <w:basedOn w:val="Normal"/>
    <w:rsid w:val="00D74D09"/>
    <w:pPr>
      <w:pBdr>
        <w:top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7">
    <w:name w:val="xl27"/>
    <w:basedOn w:val="Normal"/>
    <w:rsid w:val="00D74D09"/>
    <w:pPr>
      <w:pBdr>
        <w:top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8">
    <w:name w:val="xl28"/>
    <w:basedOn w:val="Normal"/>
    <w:rsid w:val="00D74D09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9">
    <w:name w:val="xl29"/>
    <w:basedOn w:val="Normal"/>
    <w:rsid w:val="00D74D09"/>
    <w:pPr>
      <w:pBdr>
        <w:lef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0">
    <w:name w:val="xl30"/>
    <w:basedOn w:val="Normal"/>
    <w:rsid w:val="00D74D09"/>
    <w:pPr>
      <w:pBdr>
        <w:lef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1">
    <w:name w:val="xl31"/>
    <w:basedOn w:val="Normal"/>
    <w:rsid w:val="00D74D09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2">
    <w:name w:val="xl32"/>
    <w:basedOn w:val="Normal"/>
    <w:rsid w:val="00D74D09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3">
    <w:name w:val="xl33"/>
    <w:basedOn w:val="Normal"/>
    <w:rsid w:val="00D74D09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4">
    <w:name w:val="xl34"/>
    <w:basedOn w:val="Normal"/>
    <w:rsid w:val="00D74D09"/>
    <w:pPr>
      <w:pBdr>
        <w:top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6">
    <w:name w:val="xl36"/>
    <w:basedOn w:val="Normal"/>
    <w:rsid w:val="00D74D09"/>
    <w:pP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7">
    <w:name w:val="xl37"/>
    <w:basedOn w:val="Normal"/>
    <w:rsid w:val="00D74D09"/>
    <w:pPr>
      <w:pBdr>
        <w:top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8">
    <w:name w:val="xl38"/>
    <w:basedOn w:val="Normal"/>
    <w:rsid w:val="00D74D09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9">
    <w:name w:val="xl39"/>
    <w:basedOn w:val="Normal"/>
    <w:rsid w:val="00D74D0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40">
    <w:name w:val="xl40"/>
    <w:basedOn w:val="Normal"/>
    <w:rsid w:val="00D74D0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character" w:customStyle="1" w:styleId="CharChar17">
    <w:name w:val="Char Char17"/>
    <w:rsid w:val="00D74D09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CharChar16">
    <w:name w:val="Char Char16"/>
    <w:rsid w:val="00D74D09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DefaultText">
    <w:name w:val="Default Text"/>
    <w:basedOn w:val="Normal"/>
    <w:rsid w:val="00D74D09"/>
    <w:rPr>
      <w:lang w:bidi="en-US"/>
    </w:rPr>
  </w:style>
  <w:style w:type="character" w:customStyle="1" w:styleId="ver12red">
    <w:name w:val="ver12red"/>
    <w:basedOn w:val="DefaultParagraphFont"/>
    <w:rsid w:val="00D74D09"/>
  </w:style>
  <w:style w:type="character" w:customStyle="1" w:styleId="small">
    <w:name w:val="small"/>
    <w:basedOn w:val="DefaultParagraphFont"/>
    <w:rsid w:val="00D74D09"/>
  </w:style>
  <w:style w:type="paragraph" w:styleId="Subtitle">
    <w:name w:val="Subtitle"/>
    <w:basedOn w:val="Normal"/>
    <w:next w:val="Normal"/>
    <w:link w:val="SubtitleChar"/>
    <w:uiPriority w:val="11"/>
    <w:qFormat/>
    <w:rsid w:val="00D74D09"/>
    <w:pPr>
      <w:spacing w:after="600"/>
    </w:pPr>
    <w:rPr>
      <w:rFonts w:ascii="Cambria" w:hAnsi="Cambria"/>
      <w:i/>
      <w:iCs/>
      <w:spacing w:val="13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D74D09"/>
    <w:rPr>
      <w:rFonts w:ascii="Cambria" w:eastAsia="Times New Roman" w:hAnsi="Cambria" w:cs="Times New Roman"/>
      <w:i/>
      <w:iCs/>
      <w:spacing w:val="13"/>
      <w:sz w:val="24"/>
      <w:szCs w:val="24"/>
      <w:lang w:val="en-US" w:bidi="en-US"/>
    </w:rPr>
  </w:style>
  <w:style w:type="character" w:styleId="Emphasis">
    <w:name w:val="Emphasis"/>
    <w:qFormat/>
    <w:rsid w:val="00D74D09"/>
    <w:rPr>
      <w:rFonts w:ascii="Arial" w:hAnsi="Arial"/>
      <w:b/>
      <w:bCs/>
      <w:i/>
      <w:iCs/>
      <w:color w:val="000000" w:themeColor="text1"/>
      <w:spacing w:val="10"/>
      <w:sz w:val="26"/>
      <w:bdr w:val="none" w:sz="0" w:space="0" w:color="auto"/>
      <w:shd w:val="clear" w:color="auto" w:fill="auto"/>
    </w:rPr>
  </w:style>
  <w:style w:type="paragraph" w:styleId="NoSpacing">
    <w:name w:val="No Spacing"/>
    <w:basedOn w:val="Normal"/>
    <w:qFormat/>
    <w:rsid w:val="00D74D09"/>
    <w:rPr>
      <w:rFonts w:ascii="Calibri" w:hAnsi="Calibr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qFormat/>
    <w:rsid w:val="00D74D09"/>
    <w:pPr>
      <w:spacing w:before="200"/>
      <w:ind w:left="360" w:right="360"/>
    </w:pPr>
    <w:rPr>
      <w:rFonts w:ascii="Calibri" w:hAnsi="Calibri"/>
      <w:i/>
      <w:iCs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rsid w:val="00D74D09"/>
    <w:rPr>
      <w:rFonts w:ascii="Calibri" w:eastAsia="Times New Roman" w:hAnsi="Calibri" w:cs="Times New Roman"/>
      <w:i/>
      <w:iCs/>
      <w:lang w:val="en-US" w:bidi="en-US"/>
    </w:rPr>
  </w:style>
  <w:style w:type="paragraph" w:styleId="IntenseQuote">
    <w:name w:val="Intense Quote"/>
    <w:basedOn w:val="Normal"/>
    <w:next w:val="Normal"/>
    <w:link w:val="IntenseQuoteChar"/>
    <w:qFormat/>
    <w:rsid w:val="00D74D09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hAnsi="Calibri"/>
      <w:b/>
      <w:bCs/>
      <w:i/>
      <w:iCs/>
      <w:sz w:val="22"/>
      <w:szCs w:val="22"/>
      <w:lang w:bidi="en-US"/>
    </w:rPr>
  </w:style>
  <w:style w:type="character" w:customStyle="1" w:styleId="IntenseQuoteChar">
    <w:name w:val="Intense Quote Char"/>
    <w:basedOn w:val="DefaultParagraphFont"/>
    <w:link w:val="IntenseQuote"/>
    <w:rsid w:val="00D74D09"/>
    <w:rPr>
      <w:rFonts w:ascii="Calibri" w:eastAsia="Times New Roman" w:hAnsi="Calibri" w:cs="Times New Roman"/>
      <w:b/>
      <w:bCs/>
      <w:i/>
      <w:iCs/>
      <w:lang w:val="en-US" w:bidi="en-US"/>
    </w:rPr>
  </w:style>
  <w:style w:type="character" w:styleId="SubtleEmphasis">
    <w:name w:val="Subtle Emphasis"/>
    <w:qFormat/>
    <w:rsid w:val="00D74D09"/>
    <w:rPr>
      <w:i/>
      <w:iCs/>
    </w:rPr>
  </w:style>
  <w:style w:type="character" w:styleId="IntenseEmphasis">
    <w:name w:val="Intense Emphasis"/>
    <w:qFormat/>
    <w:rsid w:val="00D74D09"/>
    <w:rPr>
      <w:b/>
      <w:bCs/>
    </w:rPr>
  </w:style>
  <w:style w:type="character" w:styleId="SubtleReference">
    <w:name w:val="Subtle Reference"/>
    <w:qFormat/>
    <w:rsid w:val="00D74D09"/>
    <w:rPr>
      <w:smallCaps/>
    </w:rPr>
  </w:style>
  <w:style w:type="character" w:styleId="IntenseReference">
    <w:name w:val="Intense Reference"/>
    <w:qFormat/>
    <w:rsid w:val="00D74D09"/>
    <w:rPr>
      <w:smallCaps/>
      <w:spacing w:val="5"/>
      <w:u w:val="single"/>
    </w:rPr>
  </w:style>
  <w:style w:type="character" w:styleId="BookTitle">
    <w:name w:val="Book Title"/>
    <w:qFormat/>
    <w:rsid w:val="00D74D09"/>
    <w:rPr>
      <w:i/>
      <w:iCs/>
      <w:smallCaps/>
      <w:spacing w:val="5"/>
    </w:rPr>
  </w:style>
  <w:style w:type="character" w:customStyle="1" w:styleId="Heading2CharCharCharChar">
    <w:name w:val="Heading 2 Char Char Char Char"/>
    <w:rsid w:val="00D74D09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styleId="CommentReference">
    <w:name w:val="annotation reference"/>
    <w:rsid w:val="00D74D09"/>
    <w:rPr>
      <w:sz w:val="16"/>
      <w:szCs w:val="16"/>
    </w:rPr>
  </w:style>
  <w:style w:type="paragraph" w:styleId="CommentText">
    <w:name w:val="annotation text"/>
    <w:basedOn w:val="Normal"/>
    <w:link w:val="CommentTextChar"/>
    <w:rsid w:val="00D74D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74D0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D74D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74D0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customStyle="1" w:styleId="CharCharCharChar">
    <w:name w:val="Char Char Char Char"/>
    <w:rsid w:val="00D74D09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Heading20">
    <w:name w:val="Heading_2"/>
    <w:basedOn w:val="Heading1"/>
    <w:link w:val="Heading2Char0"/>
    <w:rsid w:val="00D74D09"/>
    <w:pPr>
      <w:keepLines w:val="0"/>
      <w:spacing w:before="120" w:after="120" w:line="240" w:lineRule="auto"/>
    </w:pPr>
    <w:rPr>
      <w:rFonts w:ascii="Arial" w:eastAsia="Times New Roman" w:hAnsi="Arial" w:cs="Arial"/>
      <w:b/>
      <w:i/>
      <w:color w:val="auto"/>
      <w:sz w:val="28"/>
      <w:lang w:val="en-US"/>
    </w:rPr>
  </w:style>
  <w:style w:type="character" w:customStyle="1" w:styleId="Heading2Char0">
    <w:name w:val="Heading_2 Char"/>
    <w:link w:val="Heading20"/>
    <w:rsid w:val="00D74D09"/>
    <w:rPr>
      <w:rFonts w:ascii="Arial" w:eastAsia="Times New Roman" w:hAnsi="Arial" w:cs="Arial"/>
      <w:b/>
      <w:i/>
      <w:sz w:val="28"/>
      <w:szCs w:val="32"/>
      <w:lang w:val="en-US"/>
    </w:rPr>
  </w:style>
  <w:style w:type="numbering" w:styleId="111111">
    <w:name w:val="Outline List 2"/>
    <w:basedOn w:val="NoList"/>
    <w:rsid w:val="00D74D09"/>
    <w:pPr>
      <w:numPr>
        <w:numId w:val="56"/>
      </w:numPr>
    </w:pPr>
  </w:style>
  <w:style w:type="numbering" w:styleId="1ai">
    <w:name w:val="Outline List 1"/>
    <w:basedOn w:val="NoList"/>
    <w:rsid w:val="00D74D09"/>
    <w:pPr>
      <w:numPr>
        <w:numId w:val="57"/>
      </w:numPr>
    </w:pPr>
  </w:style>
  <w:style w:type="numbering" w:styleId="ArticleSection">
    <w:name w:val="Outline List 3"/>
    <w:basedOn w:val="NoList"/>
    <w:rsid w:val="00D74D09"/>
    <w:pPr>
      <w:numPr>
        <w:numId w:val="58"/>
      </w:numPr>
    </w:pPr>
  </w:style>
  <w:style w:type="paragraph" w:styleId="BlockText">
    <w:name w:val="Block Text"/>
    <w:basedOn w:val="Normal"/>
    <w:rsid w:val="00D74D09"/>
    <w:pPr>
      <w:spacing w:after="120"/>
      <w:ind w:left="1440" w:right="1440"/>
    </w:pPr>
  </w:style>
  <w:style w:type="character" w:customStyle="1" w:styleId="CharChar10">
    <w:name w:val="Char Char10"/>
    <w:rsid w:val="00D74D0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font5">
    <w:name w:val="font5"/>
    <w:basedOn w:val="Normal"/>
    <w:rsid w:val="00D74D09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styleId="List2">
    <w:name w:val="List 2"/>
    <w:basedOn w:val="Normal"/>
    <w:rsid w:val="00D74D09"/>
    <w:pPr>
      <w:ind w:left="720" w:hanging="360"/>
    </w:pPr>
  </w:style>
  <w:style w:type="paragraph" w:styleId="Caption">
    <w:name w:val="caption"/>
    <w:basedOn w:val="Normal"/>
    <w:next w:val="Normal"/>
    <w:qFormat/>
    <w:rsid w:val="00D74D09"/>
    <w:pPr>
      <w:tabs>
        <w:tab w:val="left" w:pos="720"/>
        <w:tab w:val="left" w:pos="1440"/>
        <w:tab w:val="left" w:pos="4860"/>
        <w:tab w:val="left" w:pos="5220"/>
      </w:tabs>
      <w:spacing w:before="100"/>
      <w:ind w:left="720" w:hanging="720"/>
      <w:jc w:val="center"/>
    </w:pPr>
    <w:rPr>
      <w:rFonts w:ascii="Bookman Old Style" w:hAnsi="Bookman Old Style"/>
      <w:b/>
      <w:i/>
      <w:sz w:val="20"/>
    </w:rPr>
  </w:style>
  <w:style w:type="character" w:customStyle="1" w:styleId="CharChar3">
    <w:name w:val="Char Char3"/>
    <w:locked/>
    <w:rsid w:val="00D74D09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character" w:customStyle="1" w:styleId="textlight1">
    <w:name w:val="textlight1"/>
    <w:rsid w:val="00D74D09"/>
    <w:rPr>
      <w:rFonts w:ascii="Arial" w:hAnsi="Arial" w:cs="Arial" w:hint="default"/>
      <w:color w:val="666666"/>
      <w:sz w:val="18"/>
      <w:szCs w:val="18"/>
    </w:rPr>
  </w:style>
  <w:style w:type="character" w:customStyle="1" w:styleId="QuoteCharChar">
    <w:name w:val="Quote Char Char"/>
    <w:rsid w:val="00D74D09"/>
    <w:rPr>
      <w:i/>
      <w:iCs/>
    </w:rPr>
  </w:style>
  <w:style w:type="character" w:customStyle="1" w:styleId="IntenseQuoteCharChar">
    <w:name w:val="Intense Quote Char Char"/>
    <w:rsid w:val="00D74D09"/>
    <w:rPr>
      <w:b/>
      <w:bCs/>
      <w:i/>
      <w:iCs/>
    </w:rPr>
  </w:style>
  <w:style w:type="paragraph" w:customStyle="1" w:styleId="xl66">
    <w:name w:val="xl66"/>
    <w:basedOn w:val="Normal"/>
    <w:rsid w:val="00D74D09"/>
    <w:pPr>
      <w:spacing w:before="100" w:beforeAutospacing="1" w:after="100" w:afterAutospacing="1"/>
    </w:pPr>
    <w:rPr>
      <w:lang w:val="en-IN" w:eastAsia="en-IN"/>
    </w:rPr>
  </w:style>
  <w:style w:type="paragraph" w:customStyle="1" w:styleId="xl67">
    <w:name w:val="xl67"/>
    <w:basedOn w:val="Normal"/>
    <w:rsid w:val="00D74D09"/>
    <w:pPr>
      <w:spacing w:before="100" w:beforeAutospacing="1" w:after="100" w:afterAutospacing="1"/>
    </w:pPr>
    <w:rPr>
      <w:lang w:val="en-IN" w:eastAsia="en-IN"/>
    </w:rPr>
  </w:style>
  <w:style w:type="paragraph" w:customStyle="1" w:styleId="xl68">
    <w:name w:val="xl68"/>
    <w:basedOn w:val="Normal"/>
    <w:rsid w:val="00D74D09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69">
    <w:name w:val="xl69"/>
    <w:basedOn w:val="Normal"/>
    <w:rsid w:val="00D74D09"/>
    <w:pPr>
      <w:spacing w:before="100" w:beforeAutospacing="1" w:after="100" w:afterAutospacing="1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70">
    <w:name w:val="xl70"/>
    <w:basedOn w:val="Normal"/>
    <w:rsid w:val="00D74D09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71">
    <w:name w:val="xl71"/>
    <w:basedOn w:val="Normal"/>
    <w:rsid w:val="00D74D09"/>
    <w:pPr>
      <w:spacing w:before="100" w:beforeAutospacing="1" w:after="100" w:afterAutospacing="1"/>
      <w:jc w:val="center"/>
      <w:textAlignment w:val="center"/>
    </w:pPr>
    <w:rPr>
      <w:lang w:val="en-IN" w:eastAsia="en-IN"/>
    </w:rPr>
  </w:style>
  <w:style w:type="paragraph" w:customStyle="1" w:styleId="xl72">
    <w:name w:val="xl72"/>
    <w:basedOn w:val="Normal"/>
    <w:rsid w:val="00D74D09"/>
    <w:pPr>
      <w:spacing w:before="100" w:beforeAutospacing="1" w:after="100" w:afterAutospacing="1"/>
      <w:textAlignment w:val="center"/>
    </w:pPr>
    <w:rPr>
      <w:lang w:val="en-IN" w:eastAsia="en-IN"/>
    </w:rPr>
  </w:style>
  <w:style w:type="paragraph" w:customStyle="1" w:styleId="xl73">
    <w:name w:val="xl73"/>
    <w:basedOn w:val="Normal"/>
    <w:rsid w:val="00D74D09"/>
    <w:pPr>
      <w:spacing w:before="100" w:beforeAutospacing="1" w:after="100" w:afterAutospacing="1"/>
      <w:jc w:val="center"/>
    </w:pPr>
    <w:rPr>
      <w:lang w:val="en-IN" w:eastAsia="en-IN"/>
    </w:rPr>
  </w:style>
  <w:style w:type="paragraph" w:customStyle="1" w:styleId="xl74">
    <w:name w:val="xl74"/>
    <w:basedOn w:val="Normal"/>
    <w:rsid w:val="00D74D09"/>
    <w:pPr>
      <w:spacing w:before="100" w:beforeAutospacing="1" w:after="100" w:afterAutospacing="1"/>
      <w:jc w:val="right"/>
    </w:pPr>
    <w:rPr>
      <w:lang w:val="en-IN" w:eastAsia="en-IN"/>
    </w:rPr>
  </w:style>
  <w:style w:type="paragraph" w:customStyle="1" w:styleId="xl75">
    <w:name w:val="xl75"/>
    <w:basedOn w:val="Normal"/>
    <w:rsid w:val="00D74D09"/>
    <w:pPr>
      <w:spacing w:before="100" w:beforeAutospacing="1" w:after="100" w:afterAutospacing="1"/>
    </w:pPr>
    <w:rPr>
      <w:rFonts w:ascii="Arial" w:hAnsi="Arial" w:cs="Arial"/>
      <w:lang w:val="en-IN" w:eastAsia="en-IN"/>
    </w:rPr>
  </w:style>
  <w:style w:type="paragraph" w:customStyle="1" w:styleId="xl76">
    <w:name w:val="xl76"/>
    <w:basedOn w:val="Normal"/>
    <w:rsid w:val="00D74D09"/>
    <w:pPr>
      <w:shd w:val="clear" w:color="000000" w:fill="FFFF00"/>
      <w:spacing w:before="100" w:beforeAutospacing="1" w:after="100" w:afterAutospacing="1"/>
    </w:pPr>
    <w:rPr>
      <w:lang w:val="en-IN" w:eastAsia="en-IN"/>
    </w:rPr>
  </w:style>
  <w:style w:type="paragraph" w:customStyle="1" w:styleId="xl77">
    <w:name w:val="xl77"/>
    <w:basedOn w:val="Normal"/>
    <w:rsid w:val="00D74D09"/>
    <w:pPr>
      <w:shd w:val="clear" w:color="000000" w:fill="FFFF00"/>
      <w:spacing w:before="100" w:beforeAutospacing="1" w:after="100" w:afterAutospacing="1"/>
    </w:pPr>
    <w:rPr>
      <w:lang w:val="en-IN" w:eastAsia="en-IN"/>
    </w:rPr>
  </w:style>
  <w:style w:type="paragraph" w:customStyle="1" w:styleId="xl78">
    <w:name w:val="xl78"/>
    <w:basedOn w:val="Normal"/>
    <w:rsid w:val="00D74D09"/>
    <w:pPr>
      <w:shd w:val="clear" w:color="000000" w:fill="FFFF00"/>
      <w:spacing w:before="100" w:beforeAutospacing="1" w:after="100" w:afterAutospacing="1"/>
      <w:jc w:val="center"/>
    </w:pPr>
    <w:rPr>
      <w:lang w:val="en-IN" w:eastAsia="en-IN"/>
    </w:rPr>
  </w:style>
  <w:style w:type="paragraph" w:customStyle="1" w:styleId="xl79">
    <w:name w:val="xl79"/>
    <w:basedOn w:val="Normal"/>
    <w:rsid w:val="00D74D09"/>
    <w:pPr>
      <w:shd w:val="clear" w:color="000000" w:fill="FFFF00"/>
      <w:spacing w:before="100" w:beforeAutospacing="1" w:after="100" w:afterAutospacing="1"/>
    </w:pPr>
    <w:rPr>
      <w:rFonts w:ascii="Arial" w:hAnsi="Arial" w:cs="Arial"/>
      <w:lang w:val="en-IN" w:eastAsia="en-IN"/>
    </w:rPr>
  </w:style>
  <w:style w:type="paragraph" w:customStyle="1" w:styleId="xl80">
    <w:name w:val="xl80"/>
    <w:basedOn w:val="Normal"/>
    <w:rsid w:val="00D74D09"/>
    <w:pPr>
      <w:spacing w:before="100" w:beforeAutospacing="1" w:after="100" w:afterAutospacing="1"/>
      <w:jc w:val="center"/>
    </w:pPr>
    <w:rPr>
      <w:rFonts w:ascii="Arial" w:hAnsi="Arial" w:cs="Arial"/>
      <w:lang w:val="en-IN" w:eastAsia="en-IN"/>
    </w:rPr>
  </w:style>
  <w:style w:type="paragraph" w:customStyle="1" w:styleId="xl81">
    <w:name w:val="xl81"/>
    <w:basedOn w:val="Normal"/>
    <w:rsid w:val="00D74D09"/>
    <w:pPr>
      <w:spacing w:before="100" w:beforeAutospacing="1" w:after="100" w:afterAutospacing="1"/>
    </w:pPr>
    <w:rPr>
      <w:rFonts w:ascii="Arial" w:hAnsi="Arial" w:cs="Arial"/>
      <w:b/>
      <w:bCs/>
      <w:lang w:val="en-IN" w:eastAsia="en-IN"/>
    </w:rPr>
  </w:style>
  <w:style w:type="paragraph" w:customStyle="1" w:styleId="xl82">
    <w:name w:val="xl82"/>
    <w:basedOn w:val="Normal"/>
    <w:rsid w:val="00D74D09"/>
    <w:pP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83">
    <w:name w:val="xl83"/>
    <w:basedOn w:val="Normal"/>
    <w:rsid w:val="00D74D09"/>
    <w:pPr>
      <w:spacing w:before="100" w:beforeAutospacing="1" w:after="100" w:afterAutospacing="1"/>
      <w:jc w:val="right"/>
      <w:textAlignment w:val="center"/>
    </w:pPr>
    <w:rPr>
      <w:lang w:val="en-IN" w:eastAsia="en-IN"/>
    </w:rPr>
  </w:style>
  <w:style w:type="paragraph" w:customStyle="1" w:styleId="xl84">
    <w:name w:val="xl84"/>
    <w:basedOn w:val="Normal"/>
    <w:rsid w:val="00D74D09"/>
    <w:pPr>
      <w:shd w:val="clear" w:color="000000" w:fill="FFFF00"/>
      <w:spacing w:before="100" w:beforeAutospacing="1" w:after="100" w:afterAutospacing="1"/>
      <w:jc w:val="right"/>
      <w:textAlignment w:val="center"/>
    </w:pPr>
    <w:rPr>
      <w:lang w:val="en-IN" w:eastAsia="en-IN"/>
    </w:rPr>
  </w:style>
  <w:style w:type="paragraph" w:customStyle="1" w:styleId="xl85">
    <w:name w:val="xl85"/>
    <w:basedOn w:val="Normal"/>
    <w:rsid w:val="00D74D09"/>
    <w:pP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" w:hAnsi="Arial" w:cs="Arial"/>
      <w:lang w:val="en-IN" w:eastAsia="en-IN"/>
    </w:rPr>
  </w:style>
  <w:style w:type="paragraph" w:customStyle="1" w:styleId="xl86">
    <w:name w:val="xl86"/>
    <w:basedOn w:val="Normal"/>
    <w:rsid w:val="00D74D09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" w:hAnsi="Arial" w:cs="Arial"/>
      <w:color w:val="000000"/>
      <w:lang w:val="en-IN" w:eastAsia="en-IN"/>
    </w:rPr>
  </w:style>
  <w:style w:type="paragraph" w:customStyle="1" w:styleId="xl87">
    <w:name w:val="xl87"/>
    <w:basedOn w:val="Normal"/>
    <w:rsid w:val="00D74D0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color w:val="000000"/>
      <w:lang w:val="en-IN" w:eastAsia="en-IN"/>
    </w:rPr>
  </w:style>
  <w:style w:type="paragraph" w:customStyle="1" w:styleId="xl88">
    <w:name w:val="xl88"/>
    <w:basedOn w:val="Normal"/>
    <w:rsid w:val="00D74D09"/>
    <w:pP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  <w:lang w:val="en-IN" w:eastAsia="en-IN"/>
    </w:rPr>
  </w:style>
  <w:style w:type="paragraph" w:customStyle="1" w:styleId="xl89">
    <w:name w:val="xl89"/>
    <w:basedOn w:val="Normal"/>
    <w:rsid w:val="00D74D09"/>
    <w:pPr>
      <w:spacing w:before="100" w:beforeAutospacing="1" w:after="100" w:afterAutospacing="1"/>
      <w:textAlignment w:val="center"/>
    </w:pPr>
    <w:rPr>
      <w:rFonts w:ascii="Arial" w:hAnsi="Arial" w:cs="Arial"/>
      <w:lang w:val="en-IN" w:eastAsia="en-IN"/>
    </w:rPr>
  </w:style>
  <w:style w:type="paragraph" w:customStyle="1" w:styleId="xl90">
    <w:name w:val="xl90"/>
    <w:basedOn w:val="Normal"/>
    <w:rsid w:val="00D74D09"/>
    <w:pPr>
      <w:spacing w:before="100" w:beforeAutospacing="1" w:after="100" w:afterAutospacing="1"/>
      <w:jc w:val="center"/>
      <w:textAlignment w:val="center"/>
    </w:pPr>
    <w:rPr>
      <w:rFonts w:ascii="Arial" w:hAnsi="Arial" w:cs="Arial"/>
      <w:lang w:val="en-IN" w:eastAsia="en-IN"/>
    </w:rPr>
  </w:style>
  <w:style w:type="paragraph" w:customStyle="1" w:styleId="xl65">
    <w:name w:val="xl65"/>
    <w:basedOn w:val="Normal"/>
    <w:rsid w:val="00D74D09"/>
    <w:pPr>
      <w:spacing w:before="100" w:beforeAutospacing="1" w:after="100" w:afterAutospacing="1"/>
      <w:jc w:val="center"/>
    </w:pPr>
    <w:rPr>
      <w:lang w:val="en-IN" w:eastAsia="en-IN"/>
    </w:rPr>
  </w:style>
  <w:style w:type="paragraph" w:customStyle="1" w:styleId="body">
    <w:name w:val="body"/>
    <w:basedOn w:val="Normal"/>
    <w:rsid w:val="00D74D09"/>
    <w:pPr>
      <w:spacing w:before="100" w:beforeAutospacing="1" w:after="100" w:afterAutospacing="1"/>
    </w:pPr>
    <w:rPr>
      <w:lang w:val="en-IN" w:eastAsia="en-IN"/>
    </w:rPr>
  </w:style>
  <w:style w:type="paragraph" w:customStyle="1" w:styleId="xl64">
    <w:name w:val="xl64"/>
    <w:basedOn w:val="Normal"/>
    <w:rsid w:val="00D74D09"/>
    <w:pPr>
      <w:spacing w:before="100" w:beforeAutospacing="1" w:after="100" w:afterAutospacing="1"/>
    </w:pPr>
    <w:rPr>
      <w:rFonts w:ascii="Arial Narrow" w:hAnsi="Arial Narrow"/>
      <w:sz w:val="20"/>
      <w:szCs w:val="20"/>
      <w:lang w:val="en-IN" w:eastAsia="en-IN"/>
    </w:rPr>
  </w:style>
  <w:style w:type="paragraph" w:customStyle="1" w:styleId="xl91">
    <w:name w:val="xl91"/>
    <w:basedOn w:val="Normal"/>
    <w:rsid w:val="00D74D09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Hedaing1">
    <w:name w:val="Hedaing 1"/>
    <w:basedOn w:val="Heading1"/>
    <w:next w:val="Heading1"/>
    <w:link w:val="Hedaing1Char"/>
    <w:qFormat/>
    <w:rsid w:val="00D74D09"/>
    <w:pPr>
      <w:tabs>
        <w:tab w:val="clear" w:pos="7307"/>
      </w:tabs>
      <w:spacing w:before="360" w:after="120"/>
      <w:ind w:left="0" w:firstLine="0"/>
    </w:pPr>
    <w:rPr>
      <w:b/>
      <w:color w:val="000000" w:themeColor="text1"/>
    </w:rPr>
  </w:style>
  <w:style w:type="character" w:customStyle="1" w:styleId="Hedaing1Char">
    <w:name w:val="Hedaing 1 Char"/>
    <w:basedOn w:val="Heading1Char"/>
    <w:link w:val="Hedaing1"/>
    <w:rsid w:val="00D74D09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customStyle="1" w:styleId="xl63">
    <w:name w:val="xl63"/>
    <w:basedOn w:val="Normal"/>
    <w:rsid w:val="00D74D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color w:val="FF0000"/>
      <w:sz w:val="20"/>
      <w:szCs w:val="20"/>
    </w:rPr>
  </w:style>
  <w:style w:type="character" w:customStyle="1" w:styleId="bylinepipe">
    <w:name w:val="bylinepipe"/>
    <w:basedOn w:val="DefaultParagraphFont"/>
    <w:rsid w:val="00D74D09"/>
  </w:style>
  <w:style w:type="paragraph" w:customStyle="1" w:styleId="xl92">
    <w:name w:val="xl92"/>
    <w:basedOn w:val="Normal"/>
    <w:rsid w:val="00D74D09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93">
    <w:name w:val="xl93"/>
    <w:basedOn w:val="Normal"/>
    <w:rsid w:val="00D74D09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2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82530E-5C58-4616-B119-6D45F41F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9</Words>
  <Characters>4784</Characters>
  <Application>Microsoft Office Word</Application>
  <DocSecurity>0</DocSecurity>
  <Lines>39</Lines>
  <Paragraphs>11</Paragraphs>
  <ScaleCrop>false</ScaleCrop>
  <Company>Microsoft</Company>
  <LinksUpToDate>false</LinksUpToDate>
  <CharactersWithSpaces>5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weer</dc:creator>
  <cp:lastModifiedBy>akshay</cp:lastModifiedBy>
  <cp:revision>116</cp:revision>
  <cp:lastPrinted>2014-08-11T11:59:00Z</cp:lastPrinted>
  <dcterms:created xsi:type="dcterms:W3CDTF">2015-05-07T13:21:00Z</dcterms:created>
  <dcterms:modified xsi:type="dcterms:W3CDTF">2019-02-16T13:15:00Z</dcterms:modified>
</cp:coreProperties>
</file>